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EF976" w14:textId="77777777" w:rsidR="00D17509" w:rsidRPr="00C2072A" w:rsidRDefault="00D17509" w:rsidP="00D17509">
      <w:pPr>
        <w:pageBreakBefore/>
        <w:spacing w:line="360" w:lineRule="auto"/>
        <w:ind w:left="-180"/>
        <w:jc w:val="center"/>
        <w:rPr>
          <w:rFonts w:ascii="Times New Roman" w:eastAsia="Droid Sans Fallb" w:hAnsi="Times New Roman"/>
          <w:b/>
          <w:color w:val="000000"/>
          <w:sz w:val="32"/>
        </w:rPr>
      </w:pPr>
      <w:r w:rsidRPr="00C2072A">
        <w:rPr>
          <w:rFonts w:ascii="Times New Roman" w:eastAsia="Droid Sans Fallb" w:hAnsi="Times New Roman"/>
          <w:b/>
          <w:color w:val="000000"/>
          <w:sz w:val="32"/>
        </w:rPr>
        <w:t>РОССИЙСКИЙ УНИВЕРСИТЕТ ДРУЖБЫ НАРОДОВ</w:t>
      </w:r>
    </w:p>
    <w:p w14:paraId="4074FF21" w14:textId="77777777" w:rsidR="00D17509" w:rsidRPr="00C2072A" w:rsidRDefault="00D17509" w:rsidP="00D17509">
      <w:pPr>
        <w:spacing w:line="360" w:lineRule="auto"/>
        <w:jc w:val="center"/>
        <w:rPr>
          <w:rFonts w:ascii="Times New Roman" w:eastAsia="Droid Sans Fallb" w:hAnsi="Times New Roman"/>
          <w:b/>
          <w:color w:val="000000"/>
          <w:sz w:val="26"/>
        </w:rPr>
      </w:pPr>
      <w:r w:rsidRPr="00C2072A">
        <w:rPr>
          <w:rFonts w:ascii="Times New Roman" w:eastAsia="Droid Sans Fallb" w:hAnsi="Times New Roman"/>
          <w:b/>
          <w:color w:val="000000"/>
          <w:sz w:val="26"/>
        </w:rPr>
        <w:t>Факультет физико-математических и естественных наук</w:t>
      </w:r>
    </w:p>
    <w:p w14:paraId="636C77F7" w14:textId="77777777" w:rsidR="00D17509" w:rsidRPr="00C2072A" w:rsidRDefault="00D17509" w:rsidP="00D17509">
      <w:pPr>
        <w:spacing w:line="360" w:lineRule="auto"/>
        <w:jc w:val="center"/>
        <w:rPr>
          <w:rFonts w:ascii="Times New Roman" w:eastAsia="Droid Sans Fallb" w:hAnsi="Times New Roman"/>
          <w:b/>
          <w:color w:val="000000"/>
          <w:sz w:val="26"/>
        </w:rPr>
      </w:pPr>
      <w:r w:rsidRPr="00C2072A">
        <w:rPr>
          <w:rFonts w:ascii="Times New Roman" w:eastAsia="Droid Sans Fallb" w:hAnsi="Times New Roman"/>
          <w:b/>
          <w:color w:val="000000"/>
          <w:sz w:val="26"/>
        </w:rPr>
        <w:t>Кафедра прикладной информатики и теории вероятностей</w:t>
      </w:r>
    </w:p>
    <w:p w14:paraId="53433CE9" w14:textId="77777777" w:rsidR="00D17509" w:rsidRPr="00C2072A" w:rsidRDefault="00D17509" w:rsidP="00D17509">
      <w:pPr>
        <w:spacing w:line="360" w:lineRule="auto"/>
        <w:jc w:val="center"/>
        <w:rPr>
          <w:rFonts w:ascii="Times New Roman" w:eastAsia="Droid Sans Fallb" w:hAnsi="Times New Roman"/>
          <w:color w:val="000000"/>
        </w:rPr>
      </w:pPr>
    </w:p>
    <w:p w14:paraId="646C03B0" w14:textId="77777777" w:rsidR="00D17509" w:rsidRPr="00C2072A" w:rsidRDefault="00D17509" w:rsidP="00D17509">
      <w:pPr>
        <w:spacing w:line="360" w:lineRule="auto"/>
        <w:rPr>
          <w:rFonts w:ascii="Times New Roman" w:eastAsia="Droid Sans Fallb" w:hAnsi="Times New Roman"/>
          <w:color w:val="000000"/>
        </w:rPr>
      </w:pPr>
    </w:p>
    <w:p w14:paraId="32F621DB" w14:textId="77777777" w:rsidR="00D17509" w:rsidRPr="00C2072A" w:rsidRDefault="00D17509" w:rsidP="00D17509">
      <w:pPr>
        <w:spacing w:line="360" w:lineRule="auto"/>
        <w:jc w:val="center"/>
        <w:rPr>
          <w:rFonts w:ascii="Times New Roman" w:eastAsia="Droid Sans Fallb" w:hAnsi="Times New Roman"/>
          <w:color w:val="000000"/>
        </w:rPr>
      </w:pPr>
    </w:p>
    <w:p w14:paraId="277DADCB" w14:textId="77777777" w:rsidR="00D17509" w:rsidRPr="00C2072A" w:rsidRDefault="00D17509" w:rsidP="00D17509">
      <w:pPr>
        <w:spacing w:line="360" w:lineRule="auto"/>
        <w:ind w:left="-180"/>
        <w:jc w:val="center"/>
        <w:rPr>
          <w:rFonts w:ascii="Times New Roman" w:eastAsia="Droid Sans Fallb" w:hAnsi="Times New Roman"/>
          <w:b/>
          <w:caps/>
          <w:color w:val="000000"/>
          <w:sz w:val="32"/>
        </w:rPr>
      </w:pPr>
      <w:r w:rsidRPr="00C2072A">
        <w:rPr>
          <w:rFonts w:ascii="Times New Roman" w:eastAsia="Droid Sans Fallb" w:hAnsi="Times New Roman"/>
          <w:b/>
          <w:caps/>
          <w:color w:val="000000"/>
          <w:sz w:val="32"/>
        </w:rPr>
        <w:t xml:space="preserve">ОТЧЕТ </w:t>
      </w:r>
    </w:p>
    <w:p w14:paraId="1B81196B" w14:textId="07A9EC4F" w:rsidR="00D17509" w:rsidRPr="00C2072A" w:rsidRDefault="00D17509" w:rsidP="00D17509">
      <w:pPr>
        <w:spacing w:line="360" w:lineRule="auto"/>
        <w:ind w:left="-180"/>
        <w:jc w:val="center"/>
        <w:rPr>
          <w:rFonts w:ascii="Times New Roman" w:eastAsia="Droid Sans Fallb" w:hAnsi="Times New Roman"/>
          <w:b/>
          <w:caps/>
          <w:color w:val="000000"/>
          <w:sz w:val="32"/>
          <w:u w:val="single"/>
        </w:rPr>
      </w:pPr>
      <w:r w:rsidRPr="00C2072A">
        <w:rPr>
          <w:rFonts w:ascii="Times New Roman" w:eastAsia="Droid Sans Fallb" w:hAnsi="Times New Roman"/>
          <w:b/>
          <w:caps/>
          <w:color w:val="000000"/>
          <w:sz w:val="32"/>
        </w:rPr>
        <w:t xml:space="preserve">по лабораторной работе № </w:t>
      </w:r>
      <w:r w:rsidR="006C720D">
        <w:rPr>
          <w:rFonts w:ascii="Times New Roman" w:eastAsia="Droid Sans Fallb"/>
          <w:b/>
          <w:caps/>
          <w:color w:val="000000"/>
          <w:sz w:val="32"/>
          <w:u w:val="single"/>
        </w:rPr>
        <w:t>3</w:t>
      </w:r>
      <w:r>
        <w:rPr>
          <w:rFonts w:ascii="Times New Roman" w:eastAsia="Droid Sans Fallb"/>
          <w:b/>
          <w:caps/>
          <w:color w:val="000000"/>
          <w:sz w:val="32"/>
          <w:u w:val="single"/>
        </w:rPr>
        <w:t>.</w:t>
      </w:r>
    </w:p>
    <w:p w14:paraId="42B8DB16" w14:textId="77777777" w:rsidR="00D17509" w:rsidRPr="00C2072A" w:rsidRDefault="00D17509" w:rsidP="00D17509">
      <w:pPr>
        <w:keepNext/>
        <w:spacing w:before="240" w:after="120"/>
        <w:ind w:left="-180"/>
        <w:jc w:val="center"/>
        <w:rPr>
          <w:rFonts w:ascii="Times New Roman" w:eastAsia="Droid Sans Fallb" w:hAnsi="Times New Roman"/>
          <w:i/>
          <w:color w:val="000000"/>
          <w:sz w:val="32"/>
          <w:u w:val="single"/>
        </w:rPr>
      </w:pPr>
      <w:r w:rsidRPr="00C2072A">
        <w:rPr>
          <w:rFonts w:ascii="Times New Roman" w:eastAsia="Droid Sans Fallb" w:hAnsi="Times New Roman"/>
          <w:i/>
          <w:color w:val="000000"/>
          <w:sz w:val="32"/>
          <w:u w:val="single"/>
        </w:rPr>
        <w:t>дисциплина:</w:t>
      </w:r>
      <w:r w:rsidRPr="00C2072A">
        <w:rPr>
          <w:rFonts w:ascii="Times New Roman" w:eastAsia="Droid Sans Fallb" w:hAnsi="Times New Roman"/>
          <w:i/>
          <w:color w:val="000000"/>
          <w:sz w:val="32"/>
          <w:u w:val="single"/>
        </w:rPr>
        <w:tab/>
        <w:t>Архитектура компьютера</w:t>
      </w:r>
      <w:r w:rsidRPr="00C2072A">
        <w:rPr>
          <w:rFonts w:ascii="Times New Roman" w:eastAsia="Droid Sans Fallb" w:hAnsi="Times New Roman"/>
          <w:i/>
          <w:color w:val="000000"/>
          <w:sz w:val="32"/>
          <w:u w:val="single"/>
        </w:rPr>
        <w:tab/>
        <w:t xml:space="preserve"> </w:t>
      </w:r>
    </w:p>
    <w:p w14:paraId="48B9C431" w14:textId="77777777" w:rsidR="00D17509" w:rsidRPr="00C2072A" w:rsidRDefault="00D17509" w:rsidP="00D17509">
      <w:pPr>
        <w:spacing w:line="360" w:lineRule="auto"/>
        <w:jc w:val="center"/>
        <w:rPr>
          <w:rFonts w:ascii="Times New Roman" w:eastAsia="Droid Sans Fallb" w:hAnsi="Times New Roman"/>
          <w:color w:val="000000"/>
        </w:rPr>
      </w:pPr>
    </w:p>
    <w:p w14:paraId="19A8668B" w14:textId="77777777" w:rsidR="00D17509" w:rsidRPr="00C2072A" w:rsidRDefault="00D17509" w:rsidP="00D17509">
      <w:pPr>
        <w:spacing w:line="360" w:lineRule="auto"/>
        <w:jc w:val="center"/>
        <w:rPr>
          <w:rFonts w:ascii="Times New Roman" w:eastAsia="Droid Sans Fallb" w:hAnsi="Times New Roman"/>
          <w:color w:val="000000"/>
        </w:rPr>
      </w:pPr>
    </w:p>
    <w:p w14:paraId="6C7294B2" w14:textId="77777777" w:rsidR="00D17509" w:rsidRPr="00C2072A" w:rsidRDefault="00D17509" w:rsidP="00D1750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</w:rPr>
      </w:pPr>
    </w:p>
    <w:p w14:paraId="02BF6555" w14:textId="77777777" w:rsidR="00D17509" w:rsidRPr="00C2072A" w:rsidRDefault="00D17509" w:rsidP="00D1750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</w:rPr>
      </w:pPr>
    </w:p>
    <w:p w14:paraId="55702198" w14:textId="77777777" w:rsidR="00D17509" w:rsidRPr="00C2072A" w:rsidRDefault="00D17509" w:rsidP="00D17509">
      <w:pPr>
        <w:tabs>
          <w:tab w:val="left" w:pos="5220"/>
          <w:tab w:val="left" w:pos="9177"/>
        </w:tabs>
        <w:spacing w:line="360" w:lineRule="auto"/>
        <w:rPr>
          <w:rFonts w:ascii="Times New Roman" w:eastAsia="Droid Sans Fallb" w:hAnsi="Times New Roman"/>
          <w:color w:val="000000"/>
          <w:sz w:val="26"/>
        </w:rPr>
      </w:pPr>
    </w:p>
    <w:p w14:paraId="49C5A3A1" w14:textId="77777777" w:rsidR="00D17509" w:rsidRPr="00C2072A" w:rsidRDefault="00D17509" w:rsidP="00D1750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</w:rPr>
      </w:pPr>
    </w:p>
    <w:p w14:paraId="3E234183" w14:textId="77777777" w:rsidR="00D17509" w:rsidRPr="00C2072A" w:rsidRDefault="00D17509" w:rsidP="00D1750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</w:rPr>
      </w:pPr>
    </w:p>
    <w:p w14:paraId="69951940" w14:textId="77777777" w:rsidR="00D17509" w:rsidRPr="00D17509" w:rsidRDefault="00D17509" w:rsidP="00D1750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 w:cs="Times New Roman"/>
          <w:color w:val="000000"/>
          <w:sz w:val="26"/>
          <w:szCs w:val="26"/>
          <w:u w:val="single"/>
        </w:rPr>
      </w:pPr>
      <w:r w:rsidRPr="00D17509">
        <w:rPr>
          <w:rFonts w:ascii="Times New Roman" w:eastAsia="Droid Sans Fallb" w:hAnsi="Times New Roman" w:cs="Times New Roman"/>
          <w:color w:val="000000"/>
          <w:sz w:val="26"/>
          <w:szCs w:val="26"/>
          <w:u w:val="single"/>
        </w:rPr>
        <w:t xml:space="preserve">Студент: </w:t>
      </w:r>
      <w:proofErr w:type="spellStart"/>
      <w:r w:rsidRPr="00D17509">
        <w:rPr>
          <w:rFonts w:ascii="Times New Roman" w:eastAsia="Droid Sans Fallb" w:hAnsi="Times New Roman" w:cs="Times New Roman"/>
          <w:color w:val="000000"/>
          <w:sz w:val="26"/>
          <w:szCs w:val="26"/>
          <w:u w:val="single"/>
        </w:rPr>
        <w:t>Шангина</w:t>
      </w:r>
      <w:proofErr w:type="spellEnd"/>
      <w:r w:rsidRPr="00D17509">
        <w:rPr>
          <w:rFonts w:ascii="Times New Roman" w:eastAsia="Droid Sans Fallb" w:hAnsi="Times New Roman" w:cs="Times New Roman"/>
          <w:color w:val="000000"/>
          <w:sz w:val="26"/>
          <w:szCs w:val="26"/>
          <w:u w:val="single"/>
        </w:rPr>
        <w:t xml:space="preserve"> Виктория Андреевна                                    </w:t>
      </w:r>
    </w:p>
    <w:p w14:paraId="17F6A437" w14:textId="71519A73" w:rsidR="00D17509" w:rsidRPr="00D17509" w:rsidRDefault="00D17509" w:rsidP="00D1750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 w:cs="Times New Roman"/>
          <w:color w:val="000000"/>
          <w:sz w:val="26"/>
          <w:szCs w:val="26"/>
        </w:rPr>
      </w:pPr>
      <w:r w:rsidRPr="00D17509">
        <w:rPr>
          <w:rFonts w:ascii="Times New Roman" w:eastAsia="Droid Sans Fallb" w:hAnsi="Times New Roman" w:cs="Times New Roman"/>
          <w:color w:val="000000"/>
          <w:sz w:val="26"/>
          <w:szCs w:val="26"/>
        </w:rPr>
        <w:t>Студ. Билет:1132246730</w:t>
      </w:r>
    </w:p>
    <w:p w14:paraId="727E9E85" w14:textId="0CD3E90B" w:rsidR="00D17509" w:rsidRPr="00D17509" w:rsidRDefault="00D17509" w:rsidP="00D1750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  <w:u w:val="single"/>
        </w:rPr>
      </w:pPr>
      <w:r w:rsidRPr="00D17509">
        <w:rPr>
          <w:rFonts w:ascii="Times New Roman" w:eastAsia="Droid Sans Fallb" w:hAnsi="Times New Roman" w:cs="Times New Roman"/>
          <w:color w:val="000000"/>
          <w:sz w:val="26"/>
          <w:szCs w:val="26"/>
        </w:rPr>
        <w:tab/>
        <w:t>Группа: НКАбд-05</w:t>
      </w:r>
      <w:r>
        <w:rPr>
          <w:rFonts w:ascii="Times New Roman" w:eastAsia="Droid Sans Fallb"/>
          <w:color w:val="000000"/>
          <w:sz w:val="26"/>
        </w:rPr>
        <w:t>-24</w:t>
      </w:r>
      <w:r w:rsidRPr="00C2072A">
        <w:rPr>
          <w:rFonts w:ascii="Times New Roman" w:eastAsia="Droid Sans Fallb" w:hAnsi="Times New Roman"/>
          <w:color w:val="000000"/>
          <w:sz w:val="26"/>
        </w:rPr>
        <w:t xml:space="preserve"> </w:t>
      </w:r>
      <w:r w:rsidRPr="00C2072A">
        <w:rPr>
          <w:rFonts w:ascii="Times New Roman" w:eastAsia="Droid Sans Fallb" w:hAnsi="Times New Roman"/>
          <w:color w:val="000000"/>
          <w:sz w:val="26"/>
          <w:u w:val="single"/>
        </w:rPr>
        <w:t xml:space="preserve">                                    </w:t>
      </w:r>
    </w:p>
    <w:p w14:paraId="7E944D2C" w14:textId="77777777" w:rsidR="00D17509" w:rsidRPr="00C2072A" w:rsidRDefault="00D17509" w:rsidP="00D17509">
      <w:pPr>
        <w:spacing w:line="360" w:lineRule="auto"/>
        <w:jc w:val="center"/>
        <w:rPr>
          <w:rFonts w:ascii="Times New Roman" w:eastAsia="Droid Sans Fallb" w:hAnsi="Times New Roman"/>
          <w:b/>
          <w:color w:val="000000"/>
          <w:sz w:val="26"/>
        </w:rPr>
      </w:pPr>
      <w:r w:rsidRPr="00C2072A">
        <w:rPr>
          <w:rFonts w:ascii="Times New Roman" w:eastAsia="Droid Sans Fallb" w:hAnsi="Times New Roman"/>
          <w:b/>
          <w:color w:val="000000"/>
          <w:sz w:val="26"/>
        </w:rPr>
        <w:t>МОСКВА</w:t>
      </w:r>
    </w:p>
    <w:p w14:paraId="1A6190BD" w14:textId="77777777" w:rsidR="00D17509" w:rsidRDefault="00D17509" w:rsidP="00D17509">
      <w:pPr>
        <w:spacing w:line="360" w:lineRule="auto"/>
        <w:jc w:val="center"/>
        <w:rPr>
          <w:rFonts w:ascii="Times New Roman" w:eastAsia="Droid Sans Fallb"/>
          <w:color w:val="000000"/>
          <w:sz w:val="26"/>
        </w:rPr>
      </w:pPr>
      <w:r w:rsidRPr="00C2072A">
        <w:rPr>
          <w:rFonts w:ascii="Times New Roman" w:eastAsia="Droid Sans Fallb" w:hAnsi="Times New Roman"/>
          <w:color w:val="000000"/>
          <w:sz w:val="26"/>
        </w:rPr>
        <w:t>20</w:t>
      </w:r>
      <w:r>
        <w:rPr>
          <w:rFonts w:ascii="Times New Roman" w:eastAsia="Droid Sans Fallb"/>
          <w:color w:val="000000"/>
          <w:sz w:val="26"/>
          <w:u w:val="single"/>
        </w:rPr>
        <w:t>24</w:t>
      </w:r>
      <w:r w:rsidRPr="00C2072A">
        <w:rPr>
          <w:rFonts w:ascii="Times New Roman" w:eastAsia="Droid Sans Fallb" w:hAnsi="Times New Roman"/>
          <w:color w:val="000000"/>
          <w:sz w:val="26"/>
        </w:rPr>
        <w:t xml:space="preserve"> г.</w:t>
      </w:r>
    </w:p>
    <w:p w14:paraId="4C5EC066" w14:textId="51994BBD" w:rsidR="006C720D" w:rsidRPr="006A2059" w:rsidRDefault="006C720D" w:rsidP="006A2059">
      <w:pPr>
        <w:pStyle w:val="a6"/>
        <w:jc w:val="left"/>
        <w:rPr>
          <w:b/>
          <w:bCs/>
          <w:sz w:val="32"/>
          <w:szCs w:val="32"/>
        </w:rPr>
      </w:pPr>
      <w:bookmarkStart w:id="0" w:name="цель-работы"/>
      <w:bookmarkStart w:id="1" w:name="_Toc179659782"/>
      <w:r w:rsidRPr="006A2059">
        <w:rPr>
          <w:b/>
          <w:bCs/>
          <w:sz w:val="32"/>
          <w:szCs w:val="32"/>
        </w:rPr>
        <w:lastRenderedPageBreak/>
        <w:t>Содержание</w:t>
      </w:r>
    </w:p>
    <w:p w14:paraId="4901778B" w14:textId="61764748" w:rsidR="006C720D" w:rsidRDefault="006C720D" w:rsidP="006C720D">
      <w:pPr>
        <w:pStyle w:val="10"/>
        <w:tabs>
          <w:tab w:val="left" w:pos="480"/>
          <w:tab w:val="right" w:leader="dot" w:pos="9679"/>
        </w:tabs>
        <w:rPr>
          <w:noProof/>
        </w:rPr>
      </w:pPr>
      <w:hyperlink w:anchor="_Toc179659782" w:history="1">
        <w:r w:rsidRPr="008B2FA9">
          <w:rPr>
            <w:rStyle w:val="ad"/>
            <w:noProof/>
          </w:rPr>
          <w:t>1</w:t>
        </w:r>
        <w:r>
          <w:rPr>
            <w:noProof/>
          </w:rPr>
          <w:tab/>
        </w:r>
        <w:r w:rsidRPr="008B2FA9">
          <w:rPr>
            <w:rStyle w:val="ad"/>
            <w:noProof/>
          </w:rPr>
          <w:t>Цель р</w:t>
        </w:r>
        <w:r w:rsidRPr="008B2FA9">
          <w:rPr>
            <w:rStyle w:val="ad"/>
            <w:noProof/>
          </w:rPr>
          <w:t>а</w:t>
        </w:r>
        <w:r w:rsidRPr="008B2FA9">
          <w:rPr>
            <w:rStyle w:val="ad"/>
            <w:noProof/>
          </w:rPr>
          <w:t>боты</w:t>
        </w:r>
        <w:r>
          <w:rPr>
            <w:noProof/>
            <w:webHidden/>
          </w:rPr>
          <w:tab/>
        </w:r>
        <w:r w:rsidR="007C7156">
          <w:rPr>
            <w:noProof/>
            <w:webHidden/>
          </w:rPr>
          <w:t>2</w:t>
        </w:r>
      </w:hyperlink>
    </w:p>
    <w:p w14:paraId="5853DBEC" w14:textId="2274D725" w:rsidR="006C720D" w:rsidRDefault="006C720D" w:rsidP="006C720D">
      <w:pPr>
        <w:pStyle w:val="10"/>
        <w:tabs>
          <w:tab w:val="left" w:pos="480"/>
          <w:tab w:val="right" w:leader="dot" w:pos="9679"/>
        </w:tabs>
        <w:rPr>
          <w:noProof/>
        </w:rPr>
      </w:pPr>
      <w:hyperlink w:anchor="_Toc179659783" w:history="1">
        <w:r w:rsidRPr="008B2FA9">
          <w:rPr>
            <w:rStyle w:val="ad"/>
            <w:noProof/>
          </w:rPr>
          <w:t>2</w:t>
        </w:r>
        <w:r>
          <w:rPr>
            <w:noProof/>
          </w:rPr>
          <w:tab/>
        </w:r>
        <w:r w:rsidRPr="008B2FA9">
          <w:rPr>
            <w:rStyle w:val="ad"/>
            <w:noProof/>
          </w:rPr>
          <w:t>Зада</w:t>
        </w:r>
        <w:r w:rsidRPr="008B2FA9">
          <w:rPr>
            <w:rStyle w:val="ad"/>
            <w:noProof/>
          </w:rPr>
          <w:t>н</w:t>
        </w:r>
        <w:r w:rsidRPr="008B2FA9">
          <w:rPr>
            <w:rStyle w:val="ad"/>
            <w:noProof/>
          </w:rPr>
          <w:t>ие</w:t>
        </w:r>
        <w:r>
          <w:rPr>
            <w:noProof/>
            <w:webHidden/>
          </w:rPr>
          <w:tab/>
        </w:r>
        <w:r w:rsidR="007C7156">
          <w:rPr>
            <w:noProof/>
            <w:webHidden/>
          </w:rPr>
          <w:t>2</w:t>
        </w:r>
      </w:hyperlink>
    </w:p>
    <w:p w14:paraId="2428DC88" w14:textId="5376248E" w:rsidR="006C720D" w:rsidRDefault="006C720D" w:rsidP="006C720D">
      <w:pPr>
        <w:pStyle w:val="10"/>
        <w:tabs>
          <w:tab w:val="left" w:pos="480"/>
          <w:tab w:val="right" w:leader="dot" w:pos="9679"/>
        </w:tabs>
        <w:rPr>
          <w:noProof/>
        </w:rPr>
      </w:pPr>
      <w:hyperlink w:anchor="_Toc179659784" w:history="1">
        <w:r w:rsidRPr="008B2FA9">
          <w:rPr>
            <w:rStyle w:val="ad"/>
            <w:noProof/>
          </w:rPr>
          <w:t>3</w:t>
        </w:r>
        <w:r>
          <w:rPr>
            <w:noProof/>
          </w:rPr>
          <w:tab/>
        </w:r>
        <w:r w:rsidRPr="008B2FA9">
          <w:rPr>
            <w:rStyle w:val="ad"/>
            <w:noProof/>
          </w:rPr>
          <w:t>Теорет</w:t>
        </w:r>
        <w:r w:rsidRPr="008B2FA9">
          <w:rPr>
            <w:rStyle w:val="ad"/>
            <w:noProof/>
          </w:rPr>
          <w:t>и</w:t>
        </w:r>
        <w:r w:rsidRPr="008B2FA9">
          <w:rPr>
            <w:rStyle w:val="ad"/>
            <w:noProof/>
          </w:rPr>
          <w:t>ческое введение</w:t>
        </w:r>
        <w:r>
          <w:rPr>
            <w:noProof/>
            <w:webHidden/>
          </w:rPr>
          <w:tab/>
        </w:r>
        <w:r w:rsidR="007C7156">
          <w:rPr>
            <w:noProof/>
            <w:webHidden/>
          </w:rPr>
          <w:t>2</w:t>
        </w:r>
      </w:hyperlink>
    </w:p>
    <w:p w14:paraId="4EA1012E" w14:textId="760AFDF5" w:rsidR="006C720D" w:rsidRDefault="006C720D" w:rsidP="006C720D">
      <w:pPr>
        <w:pStyle w:val="10"/>
        <w:tabs>
          <w:tab w:val="left" w:pos="480"/>
          <w:tab w:val="right" w:leader="dot" w:pos="9679"/>
        </w:tabs>
        <w:rPr>
          <w:noProof/>
        </w:rPr>
      </w:pPr>
      <w:hyperlink w:anchor="_Toc179659785" w:history="1">
        <w:r w:rsidRPr="008B2FA9">
          <w:rPr>
            <w:rStyle w:val="ad"/>
            <w:noProof/>
          </w:rPr>
          <w:t>4</w:t>
        </w:r>
        <w:r>
          <w:rPr>
            <w:noProof/>
          </w:rPr>
          <w:tab/>
        </w:r>
        <w:r w:rsidRPr="008B2FA9">
          <w:rPr>
            <w:rStyle w:val="ad"/>
            <w:noProof/>
          </w:rPr>
          <w:t>Выполнение лабораторной работ</w:t>
        </w:r>
        <w:r w:rsidRPr="008B2FA9">
          <w:rPr>
            <w:rStyle w:val="ad"/>
            <w:noProof/>
          </w:rPr>
          <w:t>ы</w:t>
        </w:r>
        <w:r>
          <w:rPr>
            <w:noProof/>
            <w:webHidden/>
          </w:rPr>
          <w:tab/>
        </w:r>
        <w:r w:rsidR="00AB7D28">
          <w:rPr>
            <w:noProof/>
            <w:webHidden/>
          </w:rPr>
          <w:t>4</w:t>
        </w:r>
      </w:hyperlink>
    </w:p>
    <w:p w14:paraId="11B72F42" w14:textId="6C4A7C7A" w:rsidR="006C720D" w:rsidRDefault="006C720D" w:rsidP="006C720D">
      <w:pPr>
        <w:pStyle w:val="10"/>
        <w:tabs>
          <w:tab w:val="left" w:pos="480"/>
          <w:tab w:val="right" w:leader="dot" w:pos="9679"/>
        </w:tabs>
        <w:rPr>
          <w:noProof/>
        </w:rPr>
      </w:pPr>
      <w:hyperlink w:anchor="_Toc179659786" w:history="1">
        <w:r w:rsidRPr="008B2FA9">
          <w:rPr>
            <w:rStyle w:val="ad"/>
            <w:noProof/>
          </w:rPr>
          <w:t>5</w:t>
        </w:r>
        <w:r>
          <w:rPr>
            <w:noProof/>
          </w:rPr>
          <w:tab/>
        </w:r>
        <w:r w:rsidRPr="008B2FA9">
          <w:rPr>
            <w:rStyle w:val="ad"/>
            <w:noProof/>
          </w:rPr>
          <w:t>Вывод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6597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B7D28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B9CBFE2" w14:textId="12361CE8" w:rsidR="006C720D" w:rsidRDefault="006C720D" w:rsidP="006C720D">
      <w:pPr>
        <w:pStyle w:val="10"/>
        <w:tabs>
          <w:tab w:val="right" w:leader="dot" w:pos="9679"/>
        </w:tabs>
        <w:rPr>
          <w:noProof/>
        </w:rPr>
      </w:pPr>
      <w:hyperlink w:anchor="_Toc179659787" w:history="1">
        <w:r w:rsidRPr="008B2FA9">
          <w:rPr>
            <w:rStyle w:val="ad"/>
            <w:noProof/>
          </w:rPr>
          <w:t>Список ли</w:t>
        </w:r>
        <w:r w:rsidRPr="008B2FA9">
          <w:rPr>
            <w:rStyle w:val="ad"/>
            <w:noProof/>
          </w:rPr>
          <w:t>т</w:t>
        </w:r>
        <w:r w:rsidRPr="008B2FA9">
          <w:rPr>
            <w:rStyle w:val="ad"/>
            <w:noProof/>
          </w:rPr>
          <w:t>ератур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6597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B7D28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0FB6FED" w14:textId="77777777" w:rsidR="006C720D" w:rsidRPr="006C720D" w:rsidRDefault="006C720D" w:rsidP="006C720D">
      <w:pPr>
        <w:pStyle w:val="a0"/>
      </w:pPr>
    </w:p>
    <w:p w14:paraId="7AF2D9A4" w14:textId="24B136D9" w:rsidR="00E33959" w:rsidRPr="006A2059" w:rsidRDefault="004A07CE" w:rsidP="006A2059">
      <w:pPr>
        <w:pStyle w:val="a6"/>
        <w:jc w:val="left"/>
        <w:rPr>
          <w:b/>
          <w:bCs/>
          <w:sz w:val="32"/>
          <w:szCs w:val="32"/>
        </w:rPr>
      </w:pPr>
      <w:r w:rsidRPr="006A2059">
        <w:rPr>
          <w:rStyle w:val="SectionNumber"/>
          <w:b/>
          <w:bCs/>
          <w:sz w:val="32"/>
          <w:szCs w:val="32"/>
        </w:rPr>
        <w:t>1</w:t>
      </w:r>
      <w:r w:rsidRPr="006A2059">
        <w:rPr>
          <w:b/>
          <w:bCs/>
          <w:sz w:val="32"/>
          <w:szCs w:val="32"/>
        </w:rPr>
        <w:tab/>
        <w:t>Цель работы</w:t>
      </w:r>
      <w:bookmarkEnd w:id="1"/>
    </w:p>
    <w:p w14:paraId="51946509" w14:textId="0244C9DC" w:rsidR="00E33959" w:rsidRDefault="004A07CE">
      <w:pPr>
        <w:pStyle w:val="FirstParagraph"/>
      </w:pPr>
      <w:r>
        <w:t>Целью работы является освоение процедуры оформления отчетов с помощью легковесного языка разметки Markdown.</w:t>
      </w:r>
    </w:p>
    <w:p w14:paraId="44F4D8DF" w14:textId="77777777" w:rsidR="00E33959" w:rsidRPr="006A2059" w:rsidRDefault="004A07CE" w:rsidP="006A2059">
      <w:pPr>
        <w:pStyle w:val="a6"/>
        <w:jc w:val="left"/>
        <w:rPr>
          <w:b/>
          <w:bCs/>
          <w:sz w:val="32"/>
          <w:szCs w:val="32"/>
        </w:rPr>
      </w:pPr>
      <w:bookmarkStart w:id="2" w:name="задание"/>
      <w:bookmarkStart w:id="3" w:name="_Toc179659783"/>
      <w:bookmarkEnd w:id="0"/>
      <w:r w:rsidRPr="006A2059">
        <w:rPr>
          <w:rStyle w:val="SectionNumber"/>
          <w:b/>
          <w:bCs/>
          <w:sz w:val="32"/>
          <w:szCs w:val="32"/>
        </w:rPr>
        <w:t>2</w:t>
      </w:r>
      <w:r w:rsidRPr="006A2059">
        <w:rPr>
          <w:b/>
          <w:bCs/>
          <w:sz w:val="32"/>
          <w:szCs w:val="32"/>
        </w:rPr>
        <w:tab/>
        <w:t>Задание</w:t>
      </w:r>
      <w:bookmarkEnd w:id="3"/>
    </w:p>
    <w:p w14:paraId="0030AB3F" w14:textId="77777777" w:rsidR="00E33959" w:rsidRDefault="004A07CE">
      <w:pPr>
        <w:pStyle w:val="FirstParagraph"/>
      </w:pPr>
      <w:r>
        <w:t>Здесь приводится описание задания в соответствии с рекомендациями методического пособия и выданным вариантом.</w:t>
      </w:r>
    </w:p>
    <w:p w14:paraId="66264742" w14:textId="77777777" w:rsidR="00E33959" w:rsidRPr="006A2059" w:rsidRDefault="004A07CE" w:rsidP="006A2059">
      <w:pPr>
        <w:pStyle w:val="a6"/>
        <w:jc w:val="left"/>
        <w:rPr>
          <w:b/>
          <w:bCs/>
          <w:sz w:val="32"/>
          <w:szCs w:val="32"/>
        </w:rPr>
      </w:pPr>
      <w:bookmarkStart w:id="4" w:name="теоретическое-введение"/>
      <w:bookmarkStart w:id="5" w:name="_Toc179659784"/>
      <w:bookmarkEnd w:id="2"/>
      <w:r w:rsidRPr="006A2059">
        <w:rPr>
          <w:rStyle w:val="SectionNumber"/>
          <w:b/>
          <w:bCs/>
          <w:sz w:val="32"/>
          <w:szCs w:val="32"/>
        </w:rPr>
        <w:t>3</w:t>
      </w:r>
      <w:r w:rsidRPr="006A2059">
        <w:rPr>
          <w:b/>
          <w:bCs/>
          <w:sz w:val="32"/>
          <w:szCs w:val="32"/>
        </w:rPr>
        <w:tab/>
        <w:t>Теоретическое введение</w:t>
      </w:r>
      <w:bookmarkEnd w:id="5"/>
    </w:p>
    <w:p w14:paraId="658891BB" w14:textId="77777777" w:rsidR="00E33959" w:rsidRPr="00D17509" w:rsidRDefault="004A07CE">
      <w:pPr>
        <w:pStyle w:val="FirstParagraph"/>
        <w:rPr>
          <w:lang w:val="en-US"/>
        </w:rPr>
      </w:pPr>
      <w:r>
        <w:t>4.2</w:t>
      </w:r>
      <w:r>
        <w:t xml:space="preserve">.1. Базовые сведения о Markdown. Чтобы создать заголовок, используйте знак #, например: # This is heading 1 ## This is heading 2 ### This is heading 3 #### This is heading 4 Чтобы задать для текста полужирное начертание, заключите его в двойные звездочки: </w:t>
      </w:r>
      <w:r>
        <w:t xml:space="preserve">This text is </w:t>
      </w:r>
      <w:r>
        <w:rPr>
          <w:b/>
          <w:bCs/>
        </w:rPr>
        <w:t>bold</w:t>
      </w:r>
      <w:r>
        <w:t xml:space="preserve">. Чтобы задать для текста курсивное начертание, заключите его в одинарные звездочки: This text is </w:t>
      </w:r>
      <w:r>
        <w:rPr>
          <w:i/>
          <w:iCs/>
        </w:rPr>
        <w:t>italic</w:t>
      </w:r>
      <w:r>
        <w:t xml:space="preserve">. Чтобы задать для текста полужирное и курсивное начертание, заключите его в тройные звездочки: This is text is both </w:t>
      </w:r>
      <w:r>
        <w:rPr>
          <w:b/>
          <w:bCs/>
          <w:i/>
          <w:iCs/>
        </w:rPr>
        <w:t>bold and italic</w:t>
      </w:r>
      <w:r>
        <w:t>. Б</w:t>
      </w:r>
      <w:r>
        <w:t>локи</w:t>
      </w:r>
      <w:r w:rsidRPr="00D17509">
        <w:rPr>
          <w:lang w:val="en-US"/>
        </w:rPr>
        <w:t xml:space="preserve"> </w:t>
      </w:r>
      <w:r>
        <w:t>цитирования</w:t>
      </w:r>
      <w:r w:rsidRPr="00D17509">
        <w:rPr>
          <w:lang w:val="en-US"/>
        </w:rPr>
        <w:t xml:space="preserve"> </w:t>
      </w:r>
      <w:r>
        <w:t>создаются</w:t>
      </w:r>
      <w:r w:rsidRPr="00D17509">
        <w:rPr>
          <w:lang w:val="en-US"/>
        </w:rPr>
        <w:t xml:space="preserve"> </w:t>
      </w:r>
      <w:r>
        <w:t>с</w:t>
      </w:r>
      <w:r w:rsidRPr="00D17509">
        <w:rPr>
          <w:lang w:val="en-US"/>
        </w:rPr>
        <w:t xml:space="preserve"> </w:t>
      </w:r>
      <w:r>
        <w:t>помощью</w:t>
      </w:r>
      <w:r w:rsidRPr="00D17509">
        <w:rPr>
          <w:lang w:val="en-US"/>
        </w:rPr>
        <w:t xml:space="preserve"> </w:t>
      </w:r>
      <w:proofErr w:type="gramStart"/>
      <w:r>
        <w:t>символа</w:t>
      </w:r>
      <w:r w:rsidRPr="00D17509">
        <w:rPr>
          <w:lang w:val="en-US"/>
        </w:rPr>
        <w:t xml:space="preserve"> &gt;</w:t>
      </w:r>
      <w:proofErr w:type="gramEnd"/>
      <w:r w:rsidRPr="00D17509">
        <w:rPr>
          <w:lang w:val="en-US"/>
        </w:rPr>
        <w:t>: &gt; The drought had lasted now for ten million years, and the reign of ↪ the terrible lizards had long since ended. Here on the Equator, ↪ in the continent which would one day be known as Africa, the ↪ battle f</w:t>
      </w:r>
      <w:r w:rsidRPr="00D17509">
        <w:rPr>
          <w:lang w:val="en-US"/>
        </w:rPr>
        <w:t>or existence had reached a new climax of ferocity, and ↪ the victor was not yet in sight. In this barren and desiccated ↪ land, only the small or the swift or the fierce could flourish, ↪ or even hope to survive.</w:t>
      </w:r>
    </w:p>
    <w:p w14:paraId="434BAA98" w14:textId="7D784A6F" w:rsidR="00E33959" w:rsidRDefault="004A07CE">
      <w:pPr>
        <w:pStyle w:val="a0"/>
      </w:pPr>
      <w:r>
        <w:t xml:space="preserve">Упорядоченный список можно отформатировать </w:t>
      </w:r>
      <w:r>
        <w:t>с помощью соответствую- щих цифр: 1. First instruction 1. Sub-instruction 1. Sub-instruction 1. Second instruction Чтобы вложить один список в другой, добавьте отступ для элементов дочер- него списка: 1. First instruction 1. Second instruction 1. Third ins</w:t>
      </w:r>
      <w:r>
        <w:t xml:space="preserve">truction Неупорядоченный (маркированный) список можно отформатировать с помо- щью звездочек или тире: * List item 1 * List item 2 * List item 3 Чтобы вложить один список в другой, добавьте отступ для элементов дочер- него списка: - List item 1 - List item </w:t>
      </w:r>
      <w:r>
        <w:t xml:space="preserve">A - List item B - List item 2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: </w:t>
      </w:r>
      <w:hyperlink r:id="rId7">
        <w:proofErr w:type="spellStart"/>
        <w:r>
          <w:rPr>
            <w:rStyle w:val="ad"/>
          </w:rPr>
          <w:t>link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text</w:t>
        </w:r>
        <w:proofErr w:type="spellEnd"/>
      </w:hyperlink>
      <w:r>
        <w:t xml:space="preserve"> </w:t>
      </w:r>
      <w:r>
        <w:t xml:space="preserve">или </w:t>
      </w:r>
      <w:hyperlink r:id="rId8">
        <w:proofErr w:type="spellStart"/>
        <w:r>
          <w:rPr>
            <w:rStyle w:val="ad"/>
          </w:rPr>
          <w:t>link</w:t>
        </w:r>
        <w:proofErr w:type="spellEnd"/>
        <w:r>
          <w:rPr>
            <w:rStyle w:val="ad"/>
          </w:rPr>
          <w:t xml:space="preserve"> text</w:t>
        </w:r>
      </w:hyperlink>
      <w:r>
        <w:t xml:space="preserve"> Markdown поддерживает как встраивание фрагментов кода в предложение, так и их размещение между предложениями в виде отдельных </w:t>
      </w:r>
      <w:r>
        <w:lastRenderedPageBreak/>
        <w:t>огражденных блоков. Огражденные блоки кода — это простой способ выделить синт</w:t>
      </w:r>
      <w:r>
        <w:t>аксис для фрагментов кода. Общий формат огражденных блоков кода:</w:t>
      </w:r>
    </w:p>
    <w:p w14:paraId="48DC6621" w14:textId="77777777" w:rsidR="00E33959" w:rsidRDefault="004A07CE">
      <w:pPr>
        <w:pStyle w:val="SourceCode"/>
      </w:pPr>
      <w:r>
        <w:rPr>
          <w:rStyle w:val="VerbatimChar"/>
        </w:rPr>
        <w:t>your code goes in here</w:t>
      </w:r>
    </w:p>
    <w:p w14:paraId="4A46E2D2" w14:textId="77777777" w:rsidR="00E33959" w:rsidRDefault="004A07CE">
      <w:pPr>
        <w:pStyle w:val="FirstParagraph"/>
      </w:pPr>
      <w:r>
        <w:t>4.2.2. Оформление формул в Markdown Внутритекстовые формулы делаются аналогично формулам LaTeX. Например, формула sin2(</w:t>
      </w:r>
      <w:r>
        <w:t>𝑥</w:t>
      </w:r>
      <w:r>
        <w:t>) + cos2(</w:t>
      </w:r>
      <w:r>
        <w:t>𝑥</w:t>
      </w:r>
      <w:r>
        <w:t xml:space="preserve">) = 1 запишется как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</w:t>
      </w:r>
      <w:r>
        <w:t>Выключение формулы: sin2(</w:t>
      </w:r>
      <w:r>
        <w:t>𝑥</w:t>
      </w:r>
      <w:r>
        <w:t>) + cos2(</w:t>
      </w:r>
      <w:r>
        <w:t>𝑥</w:t>
      </w:r>
      <w:r>
        <w:t>) = 1 (4.1) со ссылкой в тексте «Смотри формулу ({-eq. 4.1}).» записывается как</w:t>
      </w:r>
    </w:p>
    <w:bookmarkStart w:id="6" w:name="eq:eq1"/>
    <w:p w14:paraId="1C785C2C" w14:textId="77777777" w:rsidR="00E33959" w:rsidRDefault="004A07CE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</m:oMath>
      </m:oMathPara>
      <w:bookmarkEnd w:id="6"/>
    </w:p>
    <w:p w14:paraId="5074BB35" w14:textId="77777777" w:rsidR="00E33959" w:rsidRDefault="004A07CE">
      <w:pPr>
        <w:pStyle w:val="FirstParagraph"/>
      </w:pPr>
      <w:r>
        <w:t>Смотри формулу (</w:t>
      </w:r>
      <w:r>
        <w:rPr>
          <w:rStyle w:val="VerbatimChar"/>
        </w:rPr>
        <w:t>[-@eq:eq1]</w:t>
      </w:r>
      <w:r>
        <w:t>).</w:t>
      </w:r>
    </w:p>
    <w:p w14:paraId="293EB513" w14:textId="77777777" w:rsidR="00E33959" w:rsidRDefault="004A07CE">
      <w:pPr>
        <w:pStyle w:val="a0"/>
      </w:pPr>
      <w:r>
        <w:t xml:space="preserve">4.2.3. Оформление изображений в Markdown В Markdown вставить изображение в документ можно </w:t>
      </w:r>
      <w:r>
        <w:t xml:space="preserve">с помощью непосредственного указания адреса изображения. Синтаксис данной команды выглядит следующим образом: </w:t>
      </w:r>
      <w:r>
        <w:rPr>
          <w:rStyle w:val="VerbatimChar"/>
        </w:rPr>
        <w:t>![Подпись к рисунку](/путь/к/изображению.jpg "Необязательная подсказка"){ #fig:fig1 width=70% }</w:t>
      </w:r>
      <w:r>
        <w:t xml:space="preserve"> Здесь: </w:t>
      </w:r>
      <w:r>
        <w:t>• в квадратных скобках указывается подпись к изображению; • в круглых скобках указывается URL-адрес или относительный путь изображения, а также (необязательно) всплывающую подсказку, заключённую в двойные или одиночные кавычки. • в фигурных скобках указыва</w:t>
      </w:r>
      <w:r>
        <w:t>ется идентификатор изображения для ссылки на него по тексту и размер изображения относительно ширины страницы. Рис. 4.1. Подпись к рисунку</w:t>
      </w:r>
    </w:p>
    <w:p w14:paraId="200DC6A6" w14:textId="25772093" w:rsidR="00D17509" w:rsidRDefault="004A07CE" w:rsidP="00D17509">
      <w:pPr>
        <w:pStyle w:val="a0"/>
      </w:pPr>
      <w:r>
        <w:t xml:space="preserve">4.2.4. Обработка файлов в формате Markdown Преобразовать файл README.md можно следующим образом: pandoc README.md -o </w:t>
      </w:r>
      <w:r>
        <w:t xml:space="preserve">README.pdf или так pandoc README.md -o README.docx Для компиляции отчетов по лабораторным работам предлагается использо- вать следующий Makefile FILES = $(patsubst %.md, %.docx, $(wildcard </w:t>
      </w:r>
      <w:r>
        <w:rPr>
          <w:i/>
          <w:iCs/>
        </w:rPr>
        <w:t xml:space="preserve">.md)) FILES += $(patsubst %.md, %.pdf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wildcard</m:t>
            </m:r>
            <m:r>
              <m:rPr>
                <m:sty m:val="p"/>
              </m:rPr>
              <w:rPr>
                <w:rFonts w:ascii="Cambria Math" w:hAnsi="Cambria Math"/>
              </w:rPr>
              <m:t>*</m:t>
            </m:r>
            <m:r>
              <m:rPr>
                <m:sty m:val="p"/>
              </m:rPr>
              <w:rPr>
                <w:rFonts w:ascii="Cambria Math" w:hAnsi="Cambria Math"/>
              </w:rPr>
              <m:t>.</m:t>
            </m:r>
            <m:r>
              <w:rPr>
                <w:rFonts w:ascii="Cambria Math" w:hAnsi="Cambria Math"/>
              </w:rPr>
              <m:t>md</m:t>
            </m:r>
          </m:e>
        </m:d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LA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w:rPr>
            <w:rFonts w:ascii="Cambria Math" w:hAnsi="Cambria Math"/>
          </w:rPr>
          <m:t>ORMA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ILTER</m:t>
        </m:r>
        <m:r>
          <m:rPr>
            <m:sty m:val="p"/>
          </m:rPr>
          <w:rPr>
            <w:rFonts w:ascii="Cambria Math" w:hAnsi="Cambria Math"/>
          </w:rPr>
          <m:t>=--</m:t>
        </m:r>
        <m:r>
          <w:rPr>
            <w:rFonts w:ascii="Cambria Math" w:hAnsi="Cambria Math"/>
          </w:rPr>
          <m:t>filterpandoc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crossref</m:t>
        </m:r>
      </m:oMath>
      <w:r>
        <w:rPr>
          <w:i/>
          <w:iCs/>
        </w:rPr>
        <w:t>&lt;” $(FILTER) -o "$@” %.pdf: %.md -pandoc “$&lt;” $(LATEX_FORMAT) $(FILTER) -o "$@” all: $(FILES) [</w:t>
      </w:r>
      <w:r>
        <w:rPr>
          <w:b/>
          <w:bCs/>
          <w:i/>
          <w:iCs/>
        </w:rPr>
        <w:t>echo?</w:t>
      </w:r>
      <w:r>
        <w:rPr>
          <w:i/>
          <w:iCs/>
        </w:rPr>
        <w:t xml:space="preserve">] $(FILES) </w:t>
      </w:r>
      <w:proofErr w:type="spellStart"/>
      <w:r>
        <w:rPr>
          <w:i/>
          <w:iCs/>
        </w:rPr>
        <w:t>clean</w:t>
      </w:r>
      <w:proofErr w:type="spellEnd"/>
      <w:r>
        <w:rPr>
          <w:i/>
          <w:iCs/>
        </w:rPr>
        <w:t>: -</w:t>
      </w:r>
      <w:proofErr w:type="spellStart"/>
      <w:r>
        <w:rPr>
          <w:i/>
          <w:iCs/>
        </w:rPr>
        <w:t>rm</w:t>
      </w:r>
      <w:proofErr w:type="spellEnd"/>
      <w:r>
        <w:rPr>
          <w:i/>
          <w:iCs/>
        </w:rPr>
        <w:t xml:space="preserve"> $(FILES) </w:t>
      </w:r>
      <w:r>
        <w:t>~</w:t>
      </w:r>
      <w:bookmarkStart w:id="7" w:name="выполнение-лабораторной-работы"/>
      <w:bookmarkStart w:id="8" w:name="_Toc179659785"/>
      <w:bookmarkEnd w:id="4"/>
    </w:p>
    <w:p w14:paraId="66296F1B" w14:textId="77777777" w:rsidR="00D17509" w:rsidRDefault="00D17509" w:rsidP="00D17509">
      <w:pPr>
        <w:pStyle w:val="a0"/>
        <w:rPr>
          <w:rStyle w:val="SectionNumber"/>
        </w:rPr>
      </w:pPr>
    </w:p>
    <w:p w14:paraId="1B318C60" w14:textId="77777777" w:rsidR="00D17509" w:rsidRDefault="00D17509">
      <w:pPr>
        <w:pStyle w:val="1"/>
        <w:rPr>
          <w:rStyle w:val="SectionNumber"/>
        </w:rPr>
      </w:pPr>
    </w:p>
    <w:p w14:paraId="46F632F6" w14:textId="1CDB4AC0" w:rsidR="00D17509" w:rsidRDefault="00D17509">
      <w:pPr>
        <w:pStyle w:val="1"/>
        <w:rPr>
          <w:rStyle w:val="SectionNumber"/>
        </w:rPr>
      </w:pPr>
    </w:p>
    <w:p w14:paraId="23CF5622" w14:textId="64281A89" w:rsidR="006C720D" w:rsidRDefault="006C720D" w:rsidP="006C720D">
      <w:pPr>
        <w:pStyle w:val="a0"/>
      </w:pPr>
    </w:p>
    <w:p w14:paraId="718EDED8" w14:textId="5C5C730B" w:rsidR="006C720D" w:rsidRDefault="006C720D" w:rsidP="006C720D">
      <w:pPr>
        <w:pStyle w:val="a0"/>
      </w:pPr>
    </w:p>
    <w:p w14:paraId="61B64CC1" w14:textId="1E06B390" w:rsidR="006A2059" w:rsidRDefault="006A2059" w:rsidP="006C720D">
      <w:pPr>
        <w:pStyle w:val="a0"/>
      </w:pPr>
    </w:p>
    <w:p w14:paraId="022356BC" w14:textId="77777777" w:rsidR="006A2059" w:rsidRDefault="006A2059" w:rsidP="006C720D">
      <w:pPr>
        <w:pStyle w:val="a0"/>
      </w:pPr>
    </w:p>
    <w:p w14:paraId="7BD8E9F4" w14:textId="77777777" w:rsidR="006C720D" w:rsidRPr="006C720D" w:rsidRDefault="006C720D" w:rsidP="006C720D">
      <w:pPr>
        <w:pStyle w:val="a0"/>
      </w:pPr>
    </w:p>
    <w:p w14:paraId="7AF2AB0A" w14:textId="58B0736A" w:rsidR="00E33959" w:rsidRPr="006A2059" w:rsidRDefault="004A07CE" w:rsidP="006A2059">
      <w:pPr>
        <w:pStyle w:val="a6"/>
        <w:jc w:val="left"/>
        <w:rPr>
          <w:b/>
          <w:bCs/>
          <w:sz w:val="32"/>
          <w:szCs w:val="32"/>
        </w:rPr>
      </w:pPr>
      <w:r w:rsidRPr="006A2059">
        <w:rPr>
          <w:rStyle w:val="SectionNumber"/>
          <w:b/>
          <w:bCs/>
          <w:sz w:val="32"/>
          <w:szCs w:val="32"/>
        </w:rPr>
        <w:lastRenderedPageBreak/>
        <w:t>4</w:t>
      </w:r>
      <w:r w:rsidRPr="006A2059">
        <w:rPr>
          <w:b/>
          <w:bCs/>
          <w:sz w:val="32"/>
          <w:szCs w:val="32"/>
        </w:rPr>
        <w:tab/>
        <w:t>Выполнение лабораторной работы</w:t>
      </w:r>
      <w:bookmarkEnd w:id="8"/>
    </w:p>
    <w:p w14:paraId="04488DD7" w14:textId="1BACFC79" w:rsidR="00E6776B" w:rsidRPr="00E6776B" w:rsidRDefault="00E6776B" w:rsidP="00E6776B">
      <w:pPr>
        <w:pStyle w:val="a0"/>
        <w:rPr>
          <w:b/>
          <w:bCs/>
          <w:sz w:val="32"/>
          <w:szCs w:val="32"/>
          <w:lang w:val="en-US"/>
        </w:rPr>
      </w:pPr>
      <w:r w:rsidRPr="00E6776B">
        <w:rPr>
          <w:b/>
          <w:bCs/>
          <w:sz w:val="32"/>
          <w:szCs w:val="32"/>
          <w:lang w:val="en-US"/>
        </w:rPr>
        <w:t xml:space="preserve">4.1 </w:t>
      </w:r>
      <w:r w:rsidRPr="00E6776B">
        <w:rPr>
          <w:b/>
          <w:bCs/>
          <w:sz w:val="32"/>
          <w:szCs w:val="32"/>
        </w:rPr>
        <w:t>Установка</w:t>
      </w:r>
      <w:r w:rsidRPr="00E6776B">
        <w:rPr>
          <w:b/>
          <w:bCs/>
          <w:sz w:val="32"/>
          <w:szCs w:val="32"/>
          <w:lang w:val="en-US"/>
        </w:rPr>
        <w:t xml:space="preserve"> </w:t>
      </w:r>
      <w:proofErr w:type="spellStart"/>
      <w:r w:rsidRPr="00E6776B">
        <w:rPr>
          <w:b/>
          <w:bCs/>
          <w:sz w:val="32"/>
          <w:szCs w:val="32"/>
          <w:lang w:val="en-US"/>
        </w:rPr>
        <w:t>TexLive</w:t>
      </w:r>
      <w:proofErr w:type="spellEnd"/>
      <w:r w:rsidRPr="00E6776B">
        <w:rPr>
          <w:b/>
          <w:bCs/>
          <w:sz w:val="32"/>
          <w:szCs w:val="32"/>
          <w:lang w:val="en-US"/>
        </w:rPr>
        <w:t xml:space="preserve"> </w:t>
      </w:r>
      <w:r w:rsidRPr="00E6776B">
        <w:rPr>
          <w:b/>
          <w:bCs/>
          <w:sz w:val="32"/>
          <w:szCs w:val="32"/>
        </w:rPr>
        <w:t>и</w:t>
      </w:r>
      <w:r w:rsidRPr="00E6776B">
        <w:rPr>
          <w:b/>
          <w:bCs/>
          <w:sz w:val="32"/>
          <w:szCs w:val="32"/>
          <w:lang w:val="en-US"/>
        </w:rPr>
        <w:t xml:space="preserve"> </w:t>
      </w:r>
      <w:proofErr w:type="spellStart"/>
      <w:r w:rsidRPr="00E6776B">
        <w:rPr>
          <w:b/>
          <w:bCs/>
          <w:sz w:val="32"/>
          <w:szCs w:val="32"/>
          <w:lang w:val="en-US"/>
        </w:rPr>
        <w:t>pandoc</w:t>
      </w:r>
      <w:proofErr w:type="spellEnd"/>
      <w:r w:rsidRPr="00E6776B">
        <w:rPr>
          <w:b/>
          <w:bCs/>
          <w:sz w:val="32"/>
          <w:szCs w:val="32"/>
          <w:lang w:val="en-US"/>
        </w:rPr>
        <w:t xml:space="preserve">, </w:t>
      </w:r>
      <w:proofErr w:type="spellStart"/>
      <w:r w:rsidRPr="00E6776B">
        <w:rPr>
          <w:b/>
          <w:bCs/>
          <w:sz w:val="32"/>
          <w:szCs w:val="32"/>
          <w:lang w:val="en-US"/>
        </w:rPr>
        <w:t>pandoc-crossref</w:t>
      </w:r>
      <w:proofErr w:type="spellEnd"/>
    </w:p>
    <w:p w14:paraId="4A98A07C" w14:textId="1981F4E7" w:rsidR="00E33959" w:rsidRPr="00D17509" w:rsidRDefault="004A07CE">
      <w:pPr>
        <w:pStyle w:val="FirstParagraph"/>
      </w:pPr>
      <w:r>
        <w:t>Задание №1. Изуч</w:t>
      </w:r>
      <w:r>
        <w:t>ив теоретический материал к лабораторной работе, первым делом я заш</w:t>
      </w:r>
      <w:r w:rsidR="00D17509">
        <w:t>ла</w:t>
      </w:r>
      <w:r>
        <w:t xml:space="preserve"> на сайт</w:t>
      </w:r>
      <w:r>
        <w:t xml:space="preserve"> tg.org (рис.1) и начал</w:t>
      </w:r>
      <w:r w:rsidR="00D17509">
        <w:t>а</w:t>
      </w:r>
      <w:r>
        <w:t xml:space="preserve"> инициализацию </w:t>
      </w:r>
      <w:proofErr w:type="spellStart"/>
      <w:r>
        <w:t>TeX</w:t>
      </w:r>
      <w:proofErr w:type="spellEnd"/>
      <w:r>
        <w:t xml:space="preserve"> </w:t>
      </w:r>
      <w:proofErr w:type="spellStart"/>
      <w:r>
        <w:t>Live</w:t>
      </w:r>
      <w:proofErr w:type="spellEnd"/>
      <w:r>
        <w:t xml:space="preserve"> (рис.2-6).</w:t>
      </w:r>
    </w:p>
    <w:p w14:paraId="5C5186A4" w14:textId="07A2FD99" w:rsidR="00E33959" w:rsidRDefault="00911F7E" w:rsidP="004C3EC9">
      <w:pPr>
        <w:pStyle w:val="CaptionedFigure"/>
        <w:jc w:val="center"/>
      </w:pPr>
      <w:r>
        <w:rPr>
          <w:noProof/>
        </w:rPr>
        <w:drawing>
          <wp:inline distT="0" distB="0" distL="0" distR="0" wp14:anchorId="12E77C46" wp14:editId="7C849D7A">
            <wp:extent cx="5251621" cy="3282466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689" cy="32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73A5D" w14:textId="77777777" w:rsidR="00E33959" w:rsidRDefault="004A07CE" w:rsidP="004C3EC9">
      <w:pPr>
        <w:pStyle w:val="ImageCaption"/>
        <w:jc w:val="center"/>
      </w:pPr>
      <w:r>
        <w:t>Рис. 1: Рис.1: Сайт tg.org</w:t>
      </w:r>
    </w:p>
    <w:p w14:paraId="3076D422" w14:textId="530D5861" w:rsidR="00E33959" w:rsidRDefault="00911F7E" w:rsidP="004C3EC9">
      <w:pPr>
        <w:pStyle w:val="CaptionedFigure"/>
        <w:jc w:val="center"/>
      </w:pPr>
      <w:r>
        <w:rPr>
          <w:noProof/>
        </w:rPr>
        <w:drawing>
          <wp:inline distT="0" distB="0" distL="0" distR="0" wp14:anchorId="42046B69" wp14:editId="53B92160">
            <wp:extent cx="5375189" cy="34468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8492" cy="3474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4E7BA" w14:textId="77777777" w:rsidR="00E33959" w:rsidRDefault="004A07CE" w:rsidP="004C3EC9">
      <w:pPr>
        <w:pStyle w:val="ImageCaption"/>
        <w:jc w:val="center"/>
      </w:pPr>
      <w:r>
        <w:t>Рис. 2: Рис.2: Процесс установки TeX Live</w:t>
      </w:r>
    </w:p>
    <w:p w14:paraId="0C2AC070" w14:textId="113732C7" w:rsidR="00E33959" w:rsidRDefault="00911F7E" w:rsidP="004C3EC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0DA3A831" wp14:editId="5AE89BCD">
            <wp:extent cx="6152515" cy="77152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53172" w14:textId="77777777" w:rsidR="00E33959" w:rsidRDefault="004A07CE" w:rsidP="004C3EC9">
      <w:pPr>
        <w:pStyle w:val="ImageCaption"/>
        <w:jc w:val="center"/>
      </w:pPr>
      <w:r>
        <w:t>Рис. 3: Рис.3: Процесс установки TeX Live</w:t>
      </w:r>
    </w:p>
    <w:p w14:paraId="0F209B96" w14:textId="77777777" w:rsidR="00911F7E" w:rsidRDefault="004A07CE">
      <w:pPr>
        <w:pStyle w:val="a0"/>
      </w:pPr>
      <w:r>
        <w:t>Впо</w:t>
      </w:r>
      <w:r>
        <w:t xml:space="preserve">следствии вместо команды </w:t>
      </w:r>
      <w:proofErr w:type="gramStart"/>
      <w:r>
        <w:t>perl .</w:t>
      </w:r>
      <w:proofErr w:type="gramEnd"/>
      <w:r>
        <w:t>/install-tl использовалась команда</w:t>
      </w:r>
    </w:p>
    <w:p w14:paraId="30E6DB6D" w14:textId="21D1F7EA" w:rsidR="00E33959" w:rsidRDefault="004A07CE">
      <w:pPr>
        <w:pStyle w:val="a0"/>
      </w:pPr>
      <w:r>
        <w:t xml:space="preserve"> </w:t>
      </w:r>
      <w:proofErr w:type="spellStart"/>
      <w:r>
        <w:t>sudo</w:t>
      </w:r>
      <w:proofErr w:type="spellEnd"/>
      <w:r>
        <w:t xml:space="preserve"> </w:t>
      </w:r>
      <w:proofErr w:type="spellStart"/>
      <w:proofErr w:type="gramStart"/>
      <w:r>
        <w:t>perl</w:t>
      </w:r>
      <w:proofErr w:type="spellEnd"/>
      <w:r>
        <w:t xml:space="preserve"> .</w:t>
      </w:r>
      <w:proofErr w:type="gramEnd"/>
      <w:r>
        <w:t>/</w:t>
      </w:r>
      <w:proofErr w:type="spellStart"/>
      <w:r>
        <w:t>install-tl</w:t>
      </w:r>
      <w:proofErr w:type="spellEnd"/>
      <w:r>
        <w:t>.</w:t>
      </w:r>
    </w:p>
    <w:p w14:paraId="237CA57D" w14:textId="3D66150F" w:rsidR="00E33959" w:rsidRDefault="00911F7E" w:rsidP="007D587D">
      <w:pPr>
        <w:pStyle w:val="CaptionedFigure"/>
        <w:jc w:val="center"/>
      </w:pPr>
      <w:r>
        <w:rPr>
          <w:noProof/>
        </w:rPr>
        <w:drawing>
          <wp:inline distT="0" distB="0" distL="0" distR="0" wp14:anchorId="1042C24F" wp14:editId="633C2F98">
            <wp:extent cx="6152515" cy="95377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5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56B6C" w14:textId="77777777" w:rsidR="00E33959" w:rsidRDefault="004A07CE" w:rsidP="007D587D">
      <w:pPr>
        <w:pStyle w:val="ImageCaption"/>
        <w:jc w:val="center"/>
      </w:pPr>
      <w:r>
        <w:t>Рис. 4: Рис.4: Процесс установки TeX Live</w:t>
      </w:r>
    </w:p>
    <w:p w14:paraId="1F570539" w14:textId="5D92553A" w:rsidR="00E33959" w:rsidRDefault="00F96745" w:rsidP="007D587D">
      <w:pPr>
        <w:pStyle w:val="CaptionedFigure"/>
        <w:jc w:val="center"/>
      </w:pPr>
      <w:r>
        <w:rPr>
          <w:noProof/>
        </w:rPr>
        <w:drawing>
          <wp:inline distT="0" distB="0" distL="0" distR="0" wp14:anchorId="51DC823D" wp14:editId="258DDAE2">
            <wp:extent cx="6152515" cy="439229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39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02044" w14:textId="7DF30E3F" w:rsidR="00E33959" w:rsidRDefault="004A07CE" w:rsidP="007D587D">
      <w:pPr>
        <w:pStyle w:val="ImageCaption"/>
        <w:jc w:val="center"/>
      </w:pPr>
      <w:r>
        <w:t>Рис. 5: Рис.5: Процесс установки TeX Live</w:t>
      </w:r>
    </w:p>
    <w:p w14:paraId="3092B243" w14:textId="3C11399B" w:rsidR="00E33959" w:rsidRDefault="00F96745">
      <w:pPr>
        <w:pStyle w:val="CaptionedFigure"/>
      </w:pPr>
      <w:r>
        <w:rPr>
          <w:noProof/>
        </w:rPr>
        <w:lastRenderedPageBreak/>
        <w:drawing>
          <wp:inline distT="0" distB="0" distL="0" distR="0" wp14:anchorId="7BDBB9B6" wp14:editId="1F0482DC">
            <wp:extent cx="6152515" cy="235204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5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D7ADA" w14:textId="77777777" w:rsidR="00E33959" w:rsidRDefault="004A07CE">
      <w:pPr>
        <w:pStyle w:val="ImageCaption"/>
      </w:pPr>
      <w:r>
        <w:t>Рис. 6: Рис.6: Процесс установки TeX Live</w:t>
      </w:r>
    </w:p>
    <w:p w14:paraId="13EEADC0" w14:textId="0F7528D6" w:rsidR="00E33959" w:rsidRDefault="004A07CE">
      <w:pPr>
        <w:pStyle w:val="a0"/>
      </w:pPr>
      <w:r>
        <w:t>Затем я добавил</w:t>
      </w:r>
      <w:r w:rsidR="00D17509">
        <w:t>а</w:t>
      </w:r>
      <w:r>
        <w:t xml:space="preserve"> </w:t>
      </w:r>
      <w:r w:rsidR="00DD6ACF">
        <w:t>/</w:t>
      </w:r>
      <w:proofErr w:type="spellStart"/>
      <w:r w:rsidR="00DD6ACF" w:rsidRPr="00DD6ACF">
        <w:t>usr</w:t>
      </w:r>
      <w:proofErr w:type="spellEnd"/>
      <w:r w:rsidR="00DD6ACF" w:rsidRPr="00DD6ACF">
        <w:t>/</w:t>
      </w:r>
      <w:proofErr w:type="spellStart"/>
      <w:r w:rsidR="00DD6ACF" w:rsidRPr="00DD6ACF">
        <w:t>local</w:t>
      </w:r>
      <w:proofErr w:type="spellEnd"/>
      <w:r w:rsidR="00DD6ACF" w:rsidRPr="00DD6ACF">
        <w:t>/</w:t>
      </w:r>
      <w:proofErr w:type="spellStart"/>
      <w:r w:rsidR="00DD6ACF" w:rsidRPr="00DD6ACF">
        <w:t>texlive</w:t>
      </w:r>
      <w:proofErr w:type="spellEnd"/>
      <w:r w:rsidR="00DD6ACF" w:rsidRPr="00DD6ACF">
        <w:t>/2024/</w:t>
      </w:r>
      <w:proofErr w:type="spellStart"/>
      <w:r w:rsidR="00DD6ACF" w:rsidRPr="00DD6ACF">
        <w:t>bin</w:t>
      </w:r>
      <w:proofErr w:type="spellEnd"/>
      <w:r w:rsidR="00DD6ACF" w:rsidRPr="00DD6ACF">
        <w:t>/aarch64-linux</w:t>
      </w:r>
      <w:r>
        <w:t xml:space="preserve"> в свой PATH для текущей и будущих сессий (рис.7).</w:t>
      </w:r>
    </w:p>
    <w:p w14:paraId="468C6D33" w14:textId="685E6E5F" w:rsidR="00E33959" w:rsidRPr="00DD6ACF" w:rsidRDefault="00452C50">
      <w:pPr>
        <w:pStyle w:val="a0"/>
        <w:rPr>
          <w:lang w:val="en-US"/>
        </w:rPr>
      </w:pPr>
      <w:r w:rsidRPr="00452C50">
        <w:drawing>
          <wp:inline distT="0" distB="0" distL="0" distR="0" wp14:anchorId="75723932" wp14:editId="570EA861">
            <wp:extent cx="6152515" cy="3524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07CE">
        <w:t>Рис</w:t>
      </w:r>
      <w:r w:rsidR="004A07CE" w:rsidRPr="00D17509">
        <w:rPr>
          <w:lang w:val="en-US"/>
        </w:rPr>
        <w:t xml:space="preserve">. 7: </w:t>
      </w:r>
      <w:r w:rsidR="004A07CE">
        <w:t>Добавлен</w:t>
      </w:r>
      <w:r w:rsidR="004A07CE">
        <w:t>и</w:t>
      </w:r>
      <w:r w:rsidR="004A07CE">
        <w:t>е</w:t>
      </w:r>
      <w:r w:rsidR="004A07CE" w:rsidRPr="00D17509">
        <w:rPr>
          <w:lang w:val="en-US"/>
        </w:rPr>
        <w:t xml:space="preserve"> </w:t>
      </w:r>
      <w:r w:rsidR="00DD6ACF" w:rsidRPr="00DD6ACF">
        <w:rPr>
          <w:lang w:val="en-US"/>
        </w:rPr>
        <w:t>/</w:t>
      </w:r>
      <w:proofErr w:type="spellStart"/>
      <w:r w:rsidR="00DD6ACF" w:rsidRPr="00DD6ACF">
        <w:rPr>
          <w:lang w:val="en-US"/>
        </w:rPr>
        <w:t>usr</w:t>
      </w:r>
      <w:proofErr w:type="spellEnd"/>
      <w:r w:rsidR="00DD6ACF" w:rsidRPr="00DD6ACF">
        <w:rPr>
          <w:lang w:val="en-US"/>
        </w:rPr>
        <w:t>/local/</w:t>
      </w:r>
      <w:proofErr w:type="spellStart"/>
      <w:r w:rsidR="00DD6ACF" w:rsidRPr="00DD6ACF">
        <w:rPr>
          <w:lang w:val="en-US"/>
        </w:rPr>
        <w:t>texlive</w:t>
      </w:r>
      <w:proofErr w:type="spellEnd"/>
      <w:r w:rsidR="00DD6ACF" w:rsidRPr="00DD6ACF">
        <w:rPr>
          <w:lang w:val="en-US"/>
        </w:rPr>
        <w:t>/2024/bin/aarch64-linux</w:t>
      </w:r>
      <w:r w:rsidR="004A07CE" w:rsidRPr="00D17509">
        <w:rPr>
          <w:lang w:val="en-US"/>
        </w:rPr>
        <w:t xml:space="preserve"> </w:t>
      </w:r>
      <w:r w:rsidR="004A07CE">
        <w:t>в</w:t>
      </w:r>
      <w:r w:rsidR="004A07CE" w:rsidRPr="00D17509">
        <w:rPr>
          <w:lang w:val="en-US"/>
        </w:rPr>
        <w:t xml:space="preserve"> PATH</w:t>
      </w:r>
    </w:p>
    <w:p w14:paraId="14461E30" w14:textId="64397D8B" w:rsidR="00E33959" w:rsidRDefault="004A07CE">
      <w:pPr>
        <w:pStyle w:val="a0"/>
      </w:pPr>
      <w:r>
        <w:t>После этого я произв</w:t>
      </w:r>
      <w:r w:rsidR="00D17509">
        <w:t>ела</w:t>
      </w:r>
      <w:r>
        <w:t xml:space="preserve"> установку </w:t>
      </w:r>
      <w:proofErr w:type="spellStart"/>
      <w:r>
        <w:t>Pandoc</w:t>
      </w:r>
      <w:proofErr w:type="spellEnd"/>
      <w:r>
        <w:t xml:space="preserve"> и pandoc-crossref (рис.8-11).</w:t>
      </w:r>
    </w:p>
    <w:p w14:paraId="6100D70D" w14:textId="1F05E1C6" w:rsidR="00E33959" w:rsidRDefault="00F96745">
      <w:pPr>
        <w:pStyle w:val="CaptionedFigure"/>
      </w:pPr>
      <w:r>
        <w:rPr>
          <w:noProof/>
        </w:rPr>
        <w:drawing>
          <wp:inline distT="0" distB="0" distL="0" distR="0" wp14:anchorId="3FB319B5" wp14:editId="5C25B294">
            <wp:extent cx="3692440" cy="3401283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5894" cy="3422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6EFBA" w14:textId="42ABA725" w:rsidR="00E33959" w:rsidRDefault="004A07CE">
      <w:pPr>
        <w:pStyle w:val="ImageCaption"/>
      </w:pPr>
      <w:r>
        <w:t xml:space="preserve"> Рис.8: Процесс установки Pandoc</w:t>
      </w:r>
    </w:p>
    <w:p w14:paraId="5467A2E3" w14:textId="42A3CA43" w:rsidR="00E33959" w:rsidRDefault="00452C50">
      <w:pPr>
        <w:pStyle w:val="CaptionedFigure"/>
      </w:pPr>
      <w:r>
        <w:rPr>
          <w:noProof/>
        </w:rPr>
        <w:lastRenderedPageBreak/>
        <w:drawing>
          <wp:inline distT="0" distB="0" distL="0" distR="0" wp14:anchorId="20934668" wp14:editId="49DA7004">
            <wp:extent cx="6152515" cy="729049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219"/>
                    <a:stretch/>
                  </pic:blipFill>
                  <pic:spPr bwMode="auto">
                    <a:xfrm>
                      <a:off x="0" y="0"/>
                      <a:ext cx="6152515" cy="7290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0C318" w14:textId="202BD5A1" w:rsidR="00E33959" w:rsidRDefault="004A07CE">
      <w:pPr>
        <w:pStyle w:val="ImageCaption"/>
      </w:pPr>
      <w:r>
        <w:t xml:space="preserve"> Рис.9: Процесс установки pandoc-crossref</w:t>
      </w:r>
    </w:p>
    <w:p w14:paraId="17A94763" w14:textId="4EDC27F3" w:rsidR="00E33959" w:rsidRDefault="00452C50">
      <w:pPr>
        <w:pStyle w:val="CaptionedFigure"/>
      </w:pPr>
      <w:r>
        <w:rPr>
          <w:noProof/>
        </w:rPr>
        <w:drawing>
          <wp:inline distT="0" distB="0" distL="0" distR="0" wp14:anchorId="6EF568BF" wp14:editId="3E44B12B">
            <wp:extent cx="6152515" cy="545053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802"/>
                    <a:stretch/>
                  </pic:blipFill>
                  <pic:spPr bwMode="auto">
                    <a:xfrm>
                      <a:off x="0" y="0"/>
                      <a:ext cx="6152515" cy="5450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24685F" w14:textId="4CAF3B1C" w:rsidR="00E33959" w:rsidRDefault="004A07CE">
      <w:pPr>
        <w:pStyle w:val="ImageCaption"/>
      </w:pPr>
      <w:r>
        <w:t>Рис.10: Распаковка архивов</w:t>
      </w:r>
    </w:p>
    <w:p w14:paraId="13C4E253" w14:textId="5F631AE6" w:rsidR="00E33959" w:rsidRDefault="00B04C46">
      <w:pPr>
        <w:pStyle w:val="CaptionedFigure"/>
      </w:pPr>
      <w:r>
        <w:rPr>
          <w:noProof/>
        </w:rPr>
        <w:drawing>
          <wp:inline distT="0" distB="0" distL="0" distR="0" wp14:anchorId="780BD885" wp14:editId="41DC9515">
            <wp:extent cx="6152515" cy="105854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05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B4D84" w14:textId="0A33DCB4" w:rsidR="00E33959" w:rsidRDefault="004A07CE">
      <w:pPr>
        <w:pStyle w:val="ImageCaption"/>
      </w:pPr>
      <w:r>
        <w:t>Рис.11: Копирование в директорию /</w:t>
      </w:r>
      <w:proofErr w:type="spellStart"/>
      <w:r>
        <w:t>usr</w:t>
      </w:r>
      <w:proofErr w:type="spellEnd"/>
      <w:r>
        <w:t>/</w:t>
      </w:r>
      <w:proofErr w:type="spellStart"/>
      <w:r>
        <w:t>local</w:t>
      </w:r>
      <w:proofErr w:type="spellEnd"/>
      <w:r>
        <w:t>/</w:t>
      </w:r>
      <w:proofErr w:type="spellStart"/>
      <w:r>
        <w:t>bin</w:t>
      </w:r>
      <w:proofErr w:type="spellEnd"/>
    </w:p>
    <w:p w14:paraId="02A692BA" w14:textId="41E79C38" w:rsidR="00E6776B" w:rsidRPr="00E6776B" w:rsidRDefault="00E6776B">
      <w:pPr>
        <w:pStyle w:val="ImageCaption"/>
        <w:rPr>
          <w:b/>
          <w:bCs/>
          <w:i w:val="0"/>
          <w:iCs/>
          <w:sz w:val="32"/>
          <w:szCs w:val="32"/>
        </w:rPr>
      </w:pPr>
      <w:r w:rsidRPr="00E6776B">
        <w:rPr>
          <w:b/>
          <w:bCs/>
          <w:i w:val="0"/>
          <w:iCs/>
          <w:sz w:val="32"/>
          <w:szCs w:val="32"/>
        </w:rPr>
        <w:t xml:space="preserve">4.2 Заполнение отчета по выполнению лабораторной работы №3 с помощью языка разметки </w:t>
      </w:r>
      <w:r w:rsidRPr="00E6776B">
        <w:rPr>
          <w:b/>
          <w:bCs/>
          <w:i w:val="0"/>
          <w:iCs/>
          <w:sz w:val="32"/>
          <w:szCs w:val="32"/>
          <w:lang w:val="en-US"/>
        </w:rPr>
        <w:t>Markdown</w:t>
      </w:r>
      <w:r w:rsidRPr="00E6776B">
        <w:rPr>
          <w:b/>
          <w:bCs/>
          <w:i w:val="0"/>
          <w:iCs/>
          <w:sz w:val="32"/>
          <w:szCs w:val="32"/>
        </w:rPr>
        <w:t>.</w:t>
      </w:r>
    </w:p>
    <w:p w14:paraId="2F497FBF" w14:textId="4E7181D0" w:rsidR="00E33959" w:rsidRDefault="004A07CE">
      <w:pPr>
        <w:pStyle w:val="a0"/>
      </w:pPr>
      <w:r>
        <w:t>Для дальнейшей работы я переш</w:t>
      </w:r>
      <w:r w:rsidR="00D17509">
        <w:t>ла</w:t>
      </w:r>
      <w:r>
        <w:t xml:space="preserve"> в каталог с шаблоном отчета по лабораторной работе №</w:t>
      </w:r>
      <w:r w:rsidR="00E6776B">
        <w:t xml:space="preserve">3 </w:t>
      </w:r>
      <w:r>
        <w:t>и пров</w:t>
      </w:r>
      <w:r w:rsidR="00D17509">
        <w:t>ела</w:t>
      </w:r>
      <w:r>
        <w:t xml:space="preserve"> компиляцию шаблона с использованием Makefile. Для этого я вв</w:t>
      </w:r>
      <w:r w:rsidR="00D17509">
        <w:t xml:space="preserve">ела </w:t>
      </w:r>
      <w:r>
        <w:t xml:space="preserve">команду </w:t>
      </w:r>
      <w:proofErr w:type="spellStart"/>
      <w:r>
        <w:t>m</w:t>
      </w:r>
      <w:r>
        <w:t>ake</w:t>
      </w:r>
      <w:proofErr w:type="spellEnd"/>
      <w:r>
        <w:t xml:space="preserve"> (рис.12) и проверил</w:t>
      </w:r>
      <w:r w:rsidR="00D17509">
        <w:t>а</w:t>
      </w:r>
      <w:r>
        <w:t xml:space="preserve"> наличие необходимых файлов (рис.13).</w:t>
      </w:r>
    </w:p>
    <w:p w14:paraId="31B67E1C" w14:textId="5C5F39E4" w:rsidR="00E33959" w:rsidRDefault="00F01333">
      <w:pPr>
        <w:pStyle w:val="CaptionedFigure"/>
      </w:pPr>
      <w:r>
        <w:rPr>
          <w:noProof/>
        </w:rPr>
        <w:drawing>
          <wp:inline distT="0" distB="0" distL="0" distR="0" wp14:anchorId="4C3CCCBC" wp14:editId="34BBA39D">
            <wp:extent cx="6152515" cy="299847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0B9BC" w14:textId="0F5668D8" w:rsidR="00E33959" w:rsidRDefault="004A07CE">
      <w:pPr>
        <w:pStyle w:val="ImageCaption"/>
      </w:pPr>
      <w:r>
        <w:t>Рис.12: Компиляция шаблона</w:t>
      </w:r>
    </w:p>
    <w:p w14:paraId="39B238AA" w14:textId="32423649" w:rsidR="00E33959" w:rsidRDefault="00F01333">
      <w:pPr>
        <w:pStyle w:val="CaptionedFigure"/>
      </w:pPr>
      <w:r>
        <w:rPr>
          <w:noProof/>
        </w:rPr>
        <w:lastRenderedPageBreak/>
        <w:drawing>
          <wp:inline distT="0" distB="0" distL="0" distR="0" wp14:anchorId="31296E0E" wp14:editId="2FA0E4D7">
            <wp:extent cx="6152515" cy="2471351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552"/>
                    <a:stretch/>
                  </pic:blipFill>
                  <pic:spPr bwMode="auto">
                    <a:xfrm>
                      <a:off x="0" y="0"/>
                      <a:ext cx="6152515" cy="24713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34A3A9" w14:textId="61B28CF5" w:rsidR="00E33959" w:rsidRDefault="004A07CE">
      <w:pPr>
        <w:pStyle w:val="ImageCaption"/>
      </w:pPr>
      <w:r>
        <w:t>Рис.13: Сгенерированные файлы в каталоге с отчётом по лабораторной работе №4</w:t>
      </w:r>
    </w:p>
    <w:p w14:paraId="4F772BF6" w14:textId="0CB71CD1" w:rsidR="00E33959" w:rsidRDefault="004A07CE">
      <w:pPr>
        <w:pStyle w:val="a0"/>
      </w:pPr>
      <w:r>
        <w:t>Я удалил</w:t>
      </w:r>
      <w:r w:rsidR="00D17509">
        <w:t>а</w:t>
      </w:r>
      <w:r>
        <w:t xml:space="preserve"> полученные файлы и проверил</w:t>
      </w:r>
      <w:r w:rsidR="00D17509">
        <w:t>а</w:t>
      </w:r>
      <w:r>
        <w:t xml:space="preserve"> содержимое каталога «</w:t>
      </w:r>
      <w:proofErr w:type="spellStart"/>
      <w:r>
        <w:t>report</w:t>
      </w:r>
      <w:proofErr w:type="spellEnd"/>
      <w:r>
        <w:t>» (рис.14).</w:t>
      </w:r>
    </w:p>
    <w:p w14:paraId="29DE6498" w14:textId="2E227519" w:rsidR="00E33959" w:rsidRDefault="00F01333">
      <w:pPr>
        <w:pStyle w:val="CaptionedFigure"/>
      </w:pPr>
      <w:r>
        <w:rPr>
          <w:noProof/>
        </w:rPr>
        <w:drawing>
          <wp:inline distT="0" distB="0" distL="0" distR="0" wp14:anchorId="7AF31C04" wp14:editId="197824B3">
            <wp:extent cx="6151575" cy="1717589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616" b="6842"/>
                    <a:stretch/>
                  </pic:blipFill>
                  <pic:spPr bwMode="auto">
                    <a:xfrm>
                      <a:off x="0" y="0"/>
                      <a:ext cx="6152515" cy="17178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A2D6FC" w14:textId="19D687E5" w:rsidR="00F01333" w:rsidRPr="00F01333" w:rsidRDefault="004A07CE" w:rsidP="00F01333">
      <w:pPr>
        <w:pStyle w:val="ImageCaption"/>
      </w:pPr>
      <w:r>
        <w:t>Рис.14: Удаление полученных файлов и содержимое каталога “</w:t>
      </w:r>
      <w:proofErr w:type="spellStart"/>
      <w:r>
        <w:t>report</w:t>
      </w:r>
      <w:proofErr w:type="spellEnd"/>
      <w:r>
        <w:t>”</w:t>
      </w:r>
    </w:p>
    <w:p w14:paraId="6A65C87E" w14:textId="4D03888A" w:rsidR="00E33959" w:rsidRDefault="004A07CE" w:rsidP="00F01333">
      <w:pPr>
        <w:pStyle w:val="ImageCaption"/>
      </w:pPr>
      <w:r>
        <w:lastRenderedPageBreak/>
        <w:t>После этого я открыл</w:t>
      </w:r>
      <w:r w:rsidR="00D17509">
        <w:t>а</w:t>
      </w:r>
      <w:r>
        <w:t xml:space="preserve"> файл report.md с помощью текстового редактора </w:t>
      </w:r>
      <w:proofErr w:type="spellStart"/>
      <w:r>
        <w:t>gedit</w:t>
      </w:r>
      <w:proofErr w:type="spellEnd"/>
      <w:r>
        <w:t xml:space="preserve"> и внимательно изучил</w:t>
      </w:r>
      <w:r w:rsidR="00D17509">
        <w:t>а</w:t>
      </w:r>
      <w:r>
        <w:t xml:space="preserve"> его содер</w:t>
      </w:r>
      <w:r>
        <w:t>жание (рис.15).</w:t>
      </w:r>
      <w:r w:rsidR="00F01333">
        <w:rPr>
          <w:noProof/>
        </w:rPr>
        <w:drawing>
          <wp:inline distT="0" distB="0" distL="0" distR="0" wp14:anchorId="656F120F" wp14:editId="011CC185">
            <wp:extent cx="4287794" cy="3391203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Рисунок 21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3167" cy="3411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97991" w14:textId="179E3839" w:rsidR="00E33959" w:rsidRDefault="00E33959">
      <w:pPr>
        <w:pStyle w:val="CaptionedFigure"/>
      </w:pPr>
    </w:p>
    <w:p w14:paraId="154989D1" w14:textId="2BDFAB77" w:rsidR="00E33959" w:rsidRDefault="004A07CE">
      <w:pPr>
        <w:pStyle w:val="ImageCaption"/>
      </w:pPr>
      <w:r>
        <w:t>Рис.15: Файл report.md</w:t>
      </w:r>
    </w:p>
    <w:p w14:paraId="4138DE1C" w14:textId="4D2C9F4B" w:rsidR="00E33959" w:rsidRDefault="004A07CE">
      <w:pPr>
        <w:pStyle w:val="a0"/>
      </w:pPr>
      <w:r>
        <w:t>Затем я создал</w:t>
      </w:r>
      <w:r w:rsidR="00D17509">
        <w:t>а</w:t>
      </w:r>
      <w:r>
        <w:t xml:space="preserve"> отчёт с использованием </w:t>
      </w:r>
      <w:proofErr w:type="spellStart"/>
      <w:r>
        <w:t>Makefile</w:t>
      </w:r>
      <w:proofErr w:type="spellEnd"/>
      <w:r w:rsidR="00455C50">
        <w:t xml:space="preserve"> (рис.16).</w:t>
      </w:r>
    </w:p>
    <w:p w14:paraId="7A47834B" w14:textId="43E7EFF7" w:rsidR="00455C50" w:rsidRDefault="00455C50">
      <w:pPr>
        <w:pStyle w:val="a0"/>
      </w:pPr>
      <w:r w:rsidRPr="00455C50">
        <w:drawing>
          <wp:inline distT="0" distB="0" distL="0" distR="0" wp14:anchorId="5EF9CC7F" wp14:editId="6FF16BA7">
            <wp:extent cx="6152515" cy="91186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1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DA9E7" w14:textId="16DE6C2C" w:rsidR="00455C50" w:rsidRDefault="00455C50">
      <w:pPr>
        <w:pStyle w:val="a0"/>
      </w:pPr>
      <w:r>
        <w:t>Рис. 16. Копирование файла с новым именем</w:t>
      </w:r>
    </w:p>
    <w:p w14:paraId="6DE89B2A" w14:textId="0F958988" w:rsidR="00455C50" w:rsidRDefault="00455C50">
      <w:pPr>
        <w:pStyle w:val="a0"/>
      </w:pPr>
    </w:p>
    <w:p w14:paraId="76C9CFD7" w14:textId="05357BF9" w:rsidR="00455C50" w:rsidRPr="00455C50" w:rsidRDefault="00455C50">
      <w:pPr>
        <w:pStyle w:val="a0"/>
      </w:pPr>
      <w:r>
        <w:t>Начинаю заполнять отчет с помощью языка разметки M</w:t>
      </w:r>
      <w:proofErr w:type="spellStart"/>
      <w:r>
        <w:rPr>
          <w:lang w:val="en-US"/>
        </w:rPr>
        <w:t>arkdown</w:t>
      </w:r>
      <w:proofErr w:type="spellEnd"/>
      <w:r w:rsidRPr="00455C50">
        <w:t xml:space="preserve"> в</w:t>
      </w:r>
      <w:r>
        <w:t xml:space="preserve"> скопированном файле (рис.17).</w:t>
      </w:r>
    </w:p>
    <w:p w14:paraId="05255C80" w14:textId="6FE1BFAB" w:rsidR="00455C50" w:rsidRDefault="00455C50">
      <w:pPr>
        <w:pStyle w:val="a0"/>
      </w:pPr>
      <w:r w:rsidRPr="00455C50">
        <w:lastRenderedPageBreak/>
        <w:drawing>
          <wp:inline distT="0" distB="0" distL="0" distR="0" wp14:anchorId="3A8B000E" wp14:editId="5BA9A9A8">
            <wp:extent cx="6152515" cy="2709545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70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2F683" w14:textId="1F846C52" w:rsidR="00455C50" w:rsidRDefault="00455C50">
      <w:pPr>
        <w:pStyle w:val="a0"/>
      </w:pPr>
      <w:r>
        <w:t>Рис. 17. Заполнение отчета</w:t>
      </w:r>
    </w:p>
    <w:p w14:paraId="363C5B48" w14:textId="094DDBD0" w:rsidR="006A2059" w:rsidRPr="006A2059" w:rsidRDefault="006A2059">
      <w:pPr>
        <w:pStyle w:val="a0"/>
      </w:pPr>
      <w:r>
        <w:t xml:space="preserve">Компилирую файл с отчетом. Загружаю отчет на </w:t>
      </w: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>.</w:t>
      </w:r>
    </w:p>
    <w:p w14:paraId="3DADA114" w14:textId="77777777" w:rsidR="00E33959" w:rsidRPr="006A2059" w:rsidRDefault="004A07CE" w:rsidP="006A2059">
      <w:pPr>
        <w:pStyle w:val="a6"/>
        <w:jc w:val="left"/>
        <w:rPr>
          <w:b/>
          <w:bCs/>
          <w:sz w:val="32"/>
          <w:szCs w:val="32"/>
        </w:rPr>
      </w:pPr>
      <w:bookmarkStart w:id="9" w:name="выводы"/>
      <w:bookmarkStart w:id="10" w:name="_Toc179659786"/>
      <w:bookmarkEnd w:id="7"/>
      <w:r w:rsidRPr="006A2059">
        <w:rPr>
          <w:rStyle w:val="SectionNumber"/>
          <w:b/>
          <w:bCs/>
          <w:sz w:val="32"/>
          <w:szCs w:val="32"/>
        </w:rPr>
        <w:t>5</w:t>
      </w:r>
      <w:r w:rsidRPr="006A2059">
        <w:rPr>
          <w:b/>
          <w:bCs/>
          <w:sz w:val="32"/>
          <w:szCs w:val="32"/>
        </w:rPr>
        <w:tab/>
        <w:t>Выводы</w:t>
      </w:r>
      <w:bookmarkEnd w:id="10"/>
    </w:p>
    <w:p w14:paraId="49094BFD" w14:textId="37782429" w:rsidR="00E33959" w:rsidRDefault="004A07CE">
      <w:pPr>
        <w:pStyle w:val="FirstParagraph"/>
      </w:pPr>
      <w:r>
        <w:t>В результате выполнения данной лабораторной работы я освоил</w:t>
      </w:r>
      <w:r w:rsidR="00D17509">
        <w:t>а</w:t>
      </w:r>
      <w:r>
        <w:t xml:space="preserve"> процедуру оформления отчетов с помощью языка разметки Markdown.</w:t>
      </w:r>
    </w:p>
    <w:p w14:paraId="04B50CF2" w14:textId="0AF67349" w:rsidR="00E33959" w:rsidRPr="006A2059" w:rsidRDefault="004A07CE" w:rsidP="006A2059">
      <w:pPr>
        <w:pStyle w:val="a6"/>
        <w:jc w:val="left"/>
        <w:rPr>
          <w:b/>
          <w:bCs/>
          <w:sz w:val="32"/>
          <w:szCs w:val="32"/>
        </w:rPr>
      </w:pPr>
      <w:bookmarkStart w:id="11" w:name="список-литературы"/>
      <w:bookmarkStart w:id="12" w:name="_Toc179659787"/>
      <w:bookmarkEnd w:id="9"/>
      <w:r w:rsidRPr="006A2059">
        <w:rPr>
          <w:b/>
          <w:bCs/>
          <w:sz w:val="32"/>
          <w:szCs w:val="32"/>
        </w:rPr>
        <w:t>Список литературы</w:t>
      </w:r>
      <w:bookmarkStart w:id="13" w:name="refs"/>
      <w:bookmarkEnd w:id="11"/>
      <w:bookmarkEnd w:id="12"/>
      <w:bookmarkEnd w:id="13"/>
    </w:p>
    <w:p w14:paraId="2BB17E41" w14:textId="4CAA416B" w:rsidR="006A2059" w:rsidRDefault="006A2059" w:rsidP="006A2059">
      <w:pPr>
        <w:pStyle w:val="a0"/>
      </w:pPr>
      <w:r>
        <w:t>1. Архитектура ЭВМ</w:t>
      </w:r>
    </w:p>
    <w:p w14:paraId="3A9C82B5" w14:textId="77777777" w:rsidR="006A2059" w:rsidRPr="007C7156" w:rsidRDefault="006A2059" w:rsidP="006A2059">
      <w:pPr>
        <w:pStyle w:val="a0"/>
      </w:pPr>
    </w:p>
    <w:sectPr w:rsidR="006A2059" w:rsidRPr="007C7156" w:rsidSect="007C7156">
      <w:footerReference w:type="even" r:id="rId24"/>
      <w:footerReference w:type="default" r:id="rId25"/>
      <w:pgSz w:w="12240" w:h="15840"/>
      <w:pgMar w:top="1134" w:right="850" w:bottom="1134" w:left="1701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A5DB2" w14:textId="77777777" w:rsidR="004A07CE" w:rsidRDefault="004A07CE">
      <w:pPr>
        <w:spacing w:after="0"/>
      </w:pPr>
      <w:r>
        <w:separator/>
      </w:r>
    </w:p>
  </w:endnote>
  <w:endnote w:type="continuationSeparator" w:id="0">
    <w:p w14:paraId="4989C1D2" w14:textId="77777777" w:rsidR="004A07CE" w:rsidRDefault="004A07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roid Sans Fallb">
    <w:altName w:val="Malgun Gothic"/>
    <w:panose1 w:val="020B0604020202020204"/>
    <w:charset w:val="80"/>
    <w:family w:val="roman"/>
    <w:pitch w:val="variable"/>
    <w:sig w:usb0="00000000" w:usb1="09060000" w:usb2="00000010" w:usb3="00000000" w:csb0="0008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4"/>
      </w:rPr>
      <w:id w:val="-2040114454"/>
      <w:docPartObj>
        <w:docPartGallery w:val="Page Numbers (Bottom of Page)"/>
        <w:docPartUnique/>
      </w:docPartObj>
    </w:sdtPr>
    <w:sdtContent>
      <w:p w14:paraId="140A15F2" w14:textId="1CD219C6" w:rsidR="007C7156" w:rsidRDefault="007C7156" w:rsidP="00B52ABF">
        <w:pPr>
          <w:pStyle w:val="af2"/>
          <w:framePr w:wrap="none" w:vAnchor="text" w:hAnchor="margin" w:xAlign="center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14:paraId="51E230A1" w14:textId="77777777" w:rsidR="007C7156" w:rsidRDefault="007C7156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4"/>
      </w:rPr>
      <w:id w:val="781770155"/>
      <w:docPartObj>
        <w:docPartGallery w:val="Page Numbers (Bottom of Page)"/>
        <w:docPartUnique/>
      </w:docPartObj>
    </w:sdtPr>
    <w:sdtContent>
      <w:p w14:paraId="1AF8AC8A" w14:textId="5DAC1853" w:rsidR="007C7156" w:rsidRDefault="007C7156" w:rsidP="00B52ABF">
        <w:pPr>
          <w:pStyle w:val="af2"/>
          <w:framePr w:wrap="none" w:vAnchor="text" w:hAnchor="margin" w:xAlign="center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separate"/>
        </w:r>
        <w:r>
          <w:rPr>
            <w:rStyle w:val="af4"/>
            <w:noProof/>
          </w:rPr>
          <w:t>3</w:t>
        </w:r>
        <w:r>
          <w:rPr>
            <w:rStyle w:val="af4"/>
          </w:rPr>
          <w:fldChar w:fldCharType="end"/>
        </w:r>
      </w:p>
    </w:sdtContent>
  </w:sdt>
  <w:p w14:paraId="0DAE9E8D" w14:textId="77777777" w:rsidR="007C7156" w:rsidRDefault="007C7156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3A9447" w14:textId="77777777" w:rsidR="004A07CE" w:rsidRDefault="004A07CE">
      <w:r>
        <w:separator/>
      </w:r>
    </w:p>
  </w:footnote>
  <w:footnote w:type="continuationSeparator" w:id="0">
    <w:p w14:paraId="635650E2" w14:textId="77777777" w:rsidR="004A07CE" w:rsidRDefault="004A07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DC438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3959"/>
    <w:rsid w:val="00452C50"/>
    <w:rsid w:val="00455C50"/>
    <w:rsid w:val="004A07CE"/>
    <w:rsid w:val="004C3EC9"/>
    <w:rsid w:val="006A2059"/>
    <w:rsid w:val="006C720D"/>
    <w:rsid w:val="007C7156"/>
    <w:rsid w:val="007D587D"/>
    <w:rsid w:val="00911F7E"/>
    <w:rsid w:val="00AB7D28"/>
    <w:rsid w:val="00B04C46"/>
    <w:rsid w:val="00D17509"/>
    <w:rsid w:val="00D21C51"/>
    <w:rsid w:val="00DD6ACF"/>
    <w:rsid w:val="00E33959"/>
    <w:rsid w:val="00E6776B"/>
    <w:rsid w:val="00F01333"/>
    <w:rsid w:val="00F9674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C93A75"/>
  <w15:docId w15:val="{245888CD-A038-D34C-A6B7-33965E713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17509"/>
    <w:pPr>
      <w:spacing w:after="100"/>
    </w:pPr>
  </w:style>
  <w:style w:type="character" w:styleId="af">
    <w:name w:val="FollowedHyperlink"/>
    <w:basedOn w:val="a1"/>
    <w:semiHidden/>
    <w:unhideWhenUsed/>
    <w:rsid w:val="006C720D"/>
    <w:rPr>
      <w:color w:val="800080" w:themeColor="followedHyperlink"/>
      <w:u w:val="single"/>
    </w:rPr>
  </w:style>
  <w:style w:type="paragraph" w:styleId="af0">
    <w:name w:val="header"/>
    <w:basedOn w:val="a"/>
    <w:link w:val="af1"/>
    <w:unhideWhenUsed/>
    <w:rsid w:val="007C7156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7C7156"/>
  </w:style>
  <w:style w:type="paragraph" w:styleId="af2">
    <w:name w:val="footer"/>
    <w:basedOn w:val="a"/>
    <w:link w:val="af3"/>
    <w:unhideWhenUsed/>
    <w:rsid w:val="007C7156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7C7156"/>
  </w:style>
  <w:style w:type="character" w:styleId="af4">
    <w:name w:val="page number"/>
    <w:basedOn w:val="a1"/>
    <w:semiHidden/>
    <w:unhideWhenUsed/>
    <w:rsid w:val="007C71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file:///Users/victoriashangina/Downloads/file-name.md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051</Words>
  <Characters>5991</Characters>
  <Application>Microsoft Office Word</Application>
  <DocSecurity>0</DocSecurity>
  <Lines>49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4</vt:lpstr>
    </vt:vector>
  </TitlesOfParts>
  <Company/>
  <LinksUpToDate>false</LinksUpToDate>
  <CharactersWithSpaces>7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икита Михайлович Демидович</dc:creator>
  <cp:keywords/>
  <cp:lastModifiedBy>Microsoft Office User</cp:lastModifiedBy>
  <cp:revision>2</cp:revision>
  <cp:lastPrinted>2024-10-16T17:05:00Z</cp:lastPrinted>
  <dcterms:created xsi:type="dcterms:W3CDTF">2024-10-16T17:06:00Z</dcterms:created>
  <dcterms:modified xsi:type="dcterms:W3CDTF">2024-10-16T17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Выполнил студент НКАбд-01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